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SOEN-6841_Learning_journal_40221273/Learning Journal-Vijendra Nannulal Ahirwal.docx at main · vijendraahirwal/SOEN-6841_Learning_journal_40221273 (github.com)</w:t>
        </w:r>
      </w:hyperlink>
    </w:p>
    <w:p w14:paraId="14B2A322" w14:textId="77777777" w:rsidR="008F2780" w:rsidRDefault="008F2780" w:rsidP="008F2780">
      <w:pPr>
        <w:spacing w:after="0" w:line="240" w:lineRule="auto"/>
      </w:pPr>
    </w:p>
    <w:p w14:paraId="56B435C9" w14:textId="19FA779A" w:rsidR="008F2780" w:rsidRDefault="008F2780" w:rsidP="008F2780">
      <w:pPr>
        <w:spacing w:after="0" w:line="240" w:lineRule="auto"/>
      </w:pPr>
      <w:r w:rsidRPr="008F2780">
        <w:rPr>
          <w:b/>
          <w:bCs/>
        </w:rPr>
        <w:t>Week 1:</w:t>
      </w:r>
      <w:r>
        <w:t xml:space="preserve"> </w:t>
      </w:r>
      <w:r w:rsidR="00835AD7">
        <w:t>Jan 18 – Jan 24</w:t>
      </w: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lastRenderedPageBreak/>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4CA0B17E" w14:textId="16542ACB" w:rsidR="0044388B" w:rsidRDefault="0044388B" w:rsidP="0044388B">
      <w:pPr>
        <w:spacing w:after="0" w:line="240" w:lineRule="auto"/>
        <w:jc w:val="both"/>
      </w:pPr>
      <w:r w:rsidRPr="004738B0">
        <w:rPr>
          <w:b/>
          <w:bCs/>
        </w:rPr>
        <w:t>Week 2:</w:t>
      </w:r>
      <w:r>
        <w:t xml:space="preserve"> Jan 28 – Feb 3</w:t>
      </w: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74C8784D" w14:textId="4D6C23C3" w:rsidR="009D42E1"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39DF05E6" w14:textId="446AE9AC" w:rsidR="0044388B" w:rsidRPr="009D42E1" w:rsidRDefault="0044388B" w:rsidP="009D42E1">
      <w:pPr>
        <w:pStyle w:val="ListParagraph"/>
        <w:numPr>
          <w:ilvl w:val="0"/>
          <w:numId w:val="18"/>
        </w:numPr>
        <w:spacing w:after="0" w:line="240" w:lineRule="auto"/>
        <w:jc w:val="both"/>
        <w:rPr>
          <w:b/>
          <w:bCs/>
        </w:rPr>
      </w:pPr>
      <w:r w:rsidRPr="009D42E1">
        <w:rPr>
          <w:b/>
          <w:bCs/>
        </w:rPr>
        <w:t>Effort Estimation and Planning:</w:t>
      </w:r>
      <w:r w:rsidR="009D42E1">
        <w:rPr>
          <w:b/>
          <w:bCs/>
        </w:rPr>
        <w:t xml:space="preserve"> </w:t>
      </w: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03E3E2AD" w14:textId="66D18C58" w:rsidR="0044388B" w:rsidRPr="009D42E1" w:rsidRDefault="0044388B" w:rsidP="009D42E1">
      <w:pPr>
        <w:pStyle w:val="ListParagraph"/>
        <w:numPr>
          <w:ilvl w:val="0"/>
          <w:numId w:val="18"/>
        </w:numPr>
        <w:spacing w:after="0" w:line="240" w:lineRule="auto"/>
        <w:jc w:val="both"/>
        <w:rPr>
          <w:b/>
          <w:bCs/>
        </w:rPr>
      </w:pPr>
      <w:r w:rsidRPr="009D42E1">
        <w:rPr>
          <w:b/>
          <w:bCs/>
        </w:rPr>
        <w:t>Risk Management:</w:t>
      </w:r>
      <w:r w:rsidR="009D42E1">
        <w:rPr>
          <w:b/>
          <w:bCs/>
        </w:rPr>
        <w:t xml:space="preserve"> </w:t>
      </w: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1FDE1A59" w14:textId="62699B67" w:rsidR="0044388B" w:rsidRPr="009D42E1" w:rsidRDefault="0044388B" w:rsidP="009D42E1">
      <w:pPr>
        <w:pStyle w:val="ListParagraph"/>
        <w:numPr>
          <w:ilvl w:val="0"/>
          <w:numId w:val="18"/>
        </w:numPr>
        <w:spacing w:after="0" w:line="240" w:lineRule="auto"/>
        <w:jc w:val="both"/>
        <w:rPr>
          <w:b/>
          <w:bCs/>
        </w:rPr>
      </w:pPr>
      <w:r w:rsidRPr="009D42E1">
        <w:rPr>
          <w:b/>
          <w:bCs/>
        </w:rPr>
        <w:t>Configuration Management:</w:t>
      </w:r>
      <w:r w:rsidR="009D42E1">
        <w:rPr>
          <w:b/>
          <w:bCs/>
        </w:rPr>
        <w:t xml:space="preserve"> </w:t>
      </w: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73605CEE" w14:textId="77777777" w:rsidR="002A0FF9" w:rsidRDefault="0044388B" w:rsidP="0044388B">
      <w:pPr>
        <w:spacing w:after="0" w:line="240" w:lineRule="auto"/>
        <w:jc w:val="both"/>
      </w:pPr>
      <w:r>
        <w:t>Common challenges in software project management include navigating unclear project charters, evolving scope definitions, and aligning stakeholder expectations. Defining and maintaining project scope amidst changing requirements and market dynamics poses significant hurdles. Effective risk management and adherence to change control policies help address these challenges, ensuring project success and stakeholder satisfaction.</w:t>
      </w:r>
    </w:p>
    <w:p w14:paraId="12E0D24D" w14:textId="77777777" w:rsidR="002A0FF9" w:rsidRDefault="002A0FF9" w:rsidP="0044388B">
      <w:pPr>
        <w:spacing w:after="0" w:line="240" w:lineRule="auto"/>
        <w:jc w:val="both"/>
      </w:pPr>
    </w:p>
    <w:p w14:paraId="2F7100CF" w14:textId="52DA1191" w:rsidR="0044388B" w:rsidRPr="002A0FF9" w:rsidRDefault="0044388B" w:rsidP="0044388B">
      <w:pPr>
        <w:spacing w:after="0" w:line="240" w:lineRule="auto"/>
        <w:jc w:val="both"/>
      </w:pPr>
      <w:r w:rsidRPr="00F151D2">
        <w:rPr>
          <w:b/>
          <w:bCs/>
        </w:rPr>
        <w:t>Personal Development:</w:t>
      </w:r>
    </w:p>
    <w:p w14:paraId="1D38C052" w14:textId="77777777" w:rsidR="0044388B" w:rsidRDefault="0044388B" w:rsidP="0044388B">
      <w:pPr>
        <w:spacing w:after="0" w:line="240" w:lineRule="auto"/>
        <w:jc w:val="both"/>
      </w:pPr>
      <w:r>
        <w:lastRenderedPageBreak/>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232FB73E" w14:textId="5DA53A41"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lastRenderedPageBreak/>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lastRenderedPageBreak/>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128B8310" w:rsidR="00A34942" w:rsidRDefault="00A34942" w:rsidP="00A34942">
      <w:pPr>
        <w:numPr>
          <w:ilvl w:val="1"/>
          <w:numId w:val="3"/>
        </w:numPr>
        <w:spacing w:after="0" w:line="240" w:lineRule="auto"/>
        <w:jc w:val="both"/>
      </w:pPr>
      <w:r w:rsidRPr="00A34942">
        <w:t xml:space="preserve">Ensured effective collaboration, minimizing </w:t>
      </w:r>
      <w:r w:rsidR="002A0FF9" w:rsidRPr="00A34942">
        <w:t>conflicts,</w:t>
      </w:r>
      <w:r w:rsidRPr="00A34942">
        <w:t xml:space="preserve">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1AB15384" w:rsidR="00A34942" w:rsidRPr="00A34942" w:rsidRDefault="00A34942" w:rsidP="00A34942">
      <w:pPr>
        <w:numPr>
          <w:ilvl w:val="1"/>
          <w:numId w:val="3"/>
        </w:numPr>
        <w:spacing w:after="0" w:line="240" w:lineRule="auto"/>
        <w:jc w:val="both"/>
      </w:pPr>
      <w:r w:rsidRPr="00A34942">
        <w:t xml:space="preserve">Adopted a continuous integration approach for ideas, </w:t>
      </w:r>
      <w:r w:rsidR="002A0FF9" w:rsidRPr="00A34942">
        <w:t>like</w:t>
      </w:r>
      <w:r w:rsidRPr="00A34942">
        <w:t xml:space="preserve">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A5CAF1C" w:rsidR="00A34942" w:rsidRPr="00A34942" w:rsidRDefault="002A0FF9" w:rsidP="00A34942">
      <w:pPr>
        <w:numPr>
          <w:ilvl w:val="1"/>
          <w:numId w:val="3"/>
        </w:numPr>
        <w:spacing w:after="0" w:line="240" w:lineRule="auto"/>
        <w:jc w:val="both"/>
      </w:pPr>
      <w:r w:rsidRPr="00A34942">
        <w:t>Like</w:t>
      </w:r>
      <w:r w:rsidR="00A34942" w:rsidRPr="00A34942">
        <w:t xml:space="preserve"> a smoke test facility in software builds, provided instant feedback on coherence and relevance of ideas.</w:t>
      </w:r>
    </w:p>
    <w:p w14:paraId="0F11AA36" w14:textId="77777777" w:rsidR="002A0FF9" w:rsidRDefault="00A34942" w:rsidP="00047206">
      <w:pPr>
        <w:numPr>
          <w:ilvl w:val="1"/>
          <w:numId w:val="3"/>
        </w:numPr>
        <w:spacing w:after="0" w:line="240" w:lineRule="auto"/>
        <w:jc w:val="both"/>
      </w:pPr>
      <w:r w:rsidRPr="00A34942">
        <w:t>Real-time feedback loop contributed to a refined and polished collaborative outcome.</w:t>
      </w:r>
    </w:p>
    <w:p w14:paraId="4875FE55" w14:textId="77777777" w:rsidR="009D42E1" w:rsidRDefault="009D42E1" w:rsidP="009D42E1">
      <w:pPr>
        <w:spacing w:after="0" w:line="240" w:lineRule="auto"/>
        <w:ind w:left="1440"/>
        <w:jc w:val="both"/>
      </w:pPr>
    </w:p>
    <w:p w14:paraId="05F3E8A2" w14:textId="4F8A7E07" w:rsidR="00047206" w:rsidRPr="002A0FF9" w:rsidRDefault="00047206" w:rsidP="002A0FF9">
      <w:pPr>
        <w:spacing w:after="0" w:line="240" w:lineRule="auto"/>
        <w:jc w:val="both"/>
      </w:pPr>
      <w:r w:rsidRPr="002A0FF9">
        <w:rPr>
          <w:b/>
          <w:bCs/>
        </w:rPr>
        <w:t>Challenges Faced:</w:t>
      </w:r>
    </w:p>
    <w:p w14:paraId="6CACF3FA" w14:textId="77777777" w:rsidR="003B1BBC" w:rsidRPr="003B1BBC" w:rsidRDefault="003B1BBC" w:rsidP="002A0FF9">
      <w:pPr>
        <w:numPr>
          <w:ilvl w:val="0"/>
          <w:numId w:val="4"/>
        </w:numPr>
        <w:spacing w:after="0" w:line="240" w:lineRule="auto"/>
        <w:jc w:val="both"/>
      </w:pPr>
      <w:r w:rsidRPr="003B1BBC">
        <w:rPr>
          <w:b/>
          <w:bCs/>
        </w:rPr>
        <w:t>Unclear Project Charters:</w:t>
      </w:r>
    </w:p>
    <w:p w14:paraId="4218B3D5" w14:textId="77777777" w:rsidR="003B1BBC" w:rsidRPr="003B1BBC" w:rsidRDefault="003B1BBC" w:rsidP="002A0FF9">
      <w:pPr>
        <w:numPr>
          <w:ilvl w:val="1"/>
          <w:numId w:val="4"/>
        </w:numPr>
        <w:spacing w:after="0" w:line="240" w:lineRule="auto"/>
        <w:jc w:val="both"/>
      </w:pPr>
      <w:r w:rsidRPr="003B1BBC">
        <w:rPr>
          <w:i/>
          <w:iCs/>
        </w:rPr>
        <w:lastRenderedPageBreak/>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2A0FF9">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2A0FF9">
      <w:pPr>
        <w:numPr>
          <w:ilvl w:val="0"/>
          <w:numId w:val="4"/>
        </w:numPr>
        <w:spacing w:after="0" w:line="240" w:lineRule="auto"/>
        <w:jc w:val="both"/>
      </w:pPr>
      <w:r w:rsidRPr="003B1BBC">
        <w:rPr>
          <w:b/>
          <w:bCs/>
        </w:rPr>
        <w:t>Evolving Scope Definitions:</w:t>
      </w:r>
    </w:p>
    <w:p w14:paraId="09CB7009"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2A0FF9">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2A0FF9">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2A0FF9">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2A0FF9">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2A0FF9">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2A0FF9">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2A0FF9">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2A0FF9">
      <w:pPr>
        <w:numPr>
          <w:ilvl w:val="0"/>
          <w:numId w:val="4"/>
        </w:numPr>
        <w:spacing w:after="0" w:line="240" w:lineRule="auto"/>
        <w:jc w:val="both"/>
      </w:pPr>
      <w:r w:rsidRPr="003B1BBC">
        <w:rPr>
          <w:b/>
          <w:bCs/>
        </w:rPr>
        <w:t>Effective Risk Management:</w:t>
      </w:r>
    </w:p>
    <w:p w14:paraId="3448897C"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2A0FF9">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2A0FF9">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2A0FF9">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52DA95FC"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t>
      </w:r>
      <w:r w:rsidR="002A0FF9">
        <w:rPr>
          <w:b/>
          <w:bCs/>
        </w:rPr>
        <w:t>week’s</w:t>
      </w:r>
      <w:r w:rsidR="004E65ED">
        <w:rPr>
          <w:b/>
          <w:bCs/>
        </w:rPr>
        <w:t xml:space="preserve"> goal</w:t>
      </w:r>
      <w:r w:rsidRPr="00A2646E">
        <w:rPr>
          <w:b/>
          <w:bCs/>
        </w:rPr>
        <w:t>:</w:t>
      </w:r>
    </w:p>
    <w:p w14:paraId="0BE3829E" w14:textId="77777777" w:rsidR="00C079AF" w:rsidRPr="00C079AF" w:rsidRDefault="00C079AF" w:rsidP="00C079AF">
      <w:pPr>
        <w:spacing w:after="0" w:line="240" w:lineRule="auto"/>
        <w:jc w:val="both"/>
      </w:pPr>
      <w:r w:rsidRPr="00C079AF">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lastRenderedPageBreak/>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792DEEF6" w:rsidR="008A6F00" w:rsidRPr="0070375E" w:rsidRDefault="008A6F00" w:rsidP="008A6F00">
      <w:pPr>
        <w:spacing w:after="0" w:line="240" w:lineRule="auto"/>
        <w:jc w:val="both"/>
        <w:rPr>
          <w:b/>
          <w:bCs/>
        </w:rPr>
      </w:pPr>
      <w:r w:rsidRPr="004738B0">
        <w:rPr>
          <w:b/>
          <w:bCs/>
        </w:rPr>
        <w:t xml:space="preserve">Week </w:t>
      </w:r>
      <w:r w:rsidR="0070375E">
        <w:rPr>
          <w:b/>
          <w:bCs/>
        </w:rPr>
        <w:t>4</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 xml:space="preserve">The application of software project planning concepts in real projects encompasses several critical areas to ensure project success. This involves strategic planning, meticulous organization, and </w:t>
      </w:r>
      <w:r>
        <w:lastRenderedPageBreak/>
        <w:t>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w:t>
      </w:r>
      <w:proofErr w:type="gramStart"/>
      <w:r>
        <w:t>reviews</w:t>
      </w:r>
      <w:proofErr w:type="gramEnd"/>
      <w:r>
        <w:t xml:space="preserve">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lastRenderedPageBreak/>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p w14:paraId="228A0BEA" w14:textId="77777777" w:rsidR="00615016" w:rsidRDefault="00615016" w:rsidP="00DC6B0C">
      <w:pPr>
        <w:spacing w:after="0" w:line="240" w:lineRule="auto"/>
        <w:jc w:val="both"/>
      </w:pPr>
    </w:p>
    <w:p w14:paraId="59CC06D3" w14:textId="760B174E" w:rsidR="00DC6B0C" w:rsidRPr="0070375E" w:rsidRDefault="00DC6B0C" w:rsidP="00DC6B0C">
      <w:pPr>
        <w:spacing w:after="0" w:line="240" w:lineRule="auto"/>
        <w:jc w:val="both"/>
        <w:rPr>
          <w:b/>
          <w:bCs/>
        </w:rPr>
      </w:pPr>
      <w:r w:rsidRPr="004738B0">
        <w:rPr>
          <w:b/>
          <w:bCs/>
        </w:rPr>
        <w:t xml:space="preserve">Week </w:t>
      </w:r>
      <w:r>
        <w:rPr>
          <w:b/>
          <w:bCs/>
        </w:rPr>
        <w:t>5</w:t>
      </w:r>
      <w:r w:rsidRPr="004738B0">
        <w:rPr>
          <w:b/>
          <w:bCs/>
        </w:rPr>
        <w:t>:</w:t>
      </w:r>
      <w:r>
        <w:t xml:space="preserve"> Feb 18-</w:t>
      </w:r>
      <w:r w:rsidRPr="00047206">
        <w:t xml:space="preserve"> </w:t>
      </w:r>
      <w:r>
        <w:t xml:space="preserve">Feb </w:t>
      </w:r>
      <w:r w:rsidR="00C448C2">
        <w:t>24</w:t>
      </w:r>
    </w:p>
    <w:p w14:paraId="032EA8AB" w14:textId="5B2E0DFB" w:rsidR="00DC6B0C" w:rsidRDefault="00DC6B0C" w:rsidP="00DC6B0C">
      <w:pPr>
        <w:spacing w:after="0" w:line="240" w:lineRule="auto"/>
        <w:jc w:val="both"/>
      </w:pPr>
      <w:r w:rsidRPr="004738B0">
        <w:rPr>
          <w:b/>
          <w:bCs/>
        </w:rPr>
        <w:t>Date:</w:t>
      </w:r>
      <w:r>
        <w:t xml:space="preserve"> February </w:t>
      </w:r>
      <w:r w:rsidR="00C448C2">
        <w:t>23</w:t>
      </w:r>
    </w:p>
    <w:p w14:paraId="30095DB2" w14:textId="77777777" w:rsidR="00DC6B0C" w:rsidRDefault="00DC6B0C" w:rsidP="00DC6B0C">
      <w:pPr>
        <w:spacing w:after="0" w:line="240" w:lineRule="auto"/>
        <w:jc w:val="both"/>
      </w:pPr>
    </w:p>
    <w:p w14:paraId="725C4AA2" w14:textId="77777777" w:rsidR="00DC6B0C" w:rsidRPr="00F410A5" w:rsidRDefault="00DC6B0C" w:rsidP="00DC6B0C">
      <w:pPr>
        <w:spacing w:after="0" w:line="240" w:lineRule="auto"/>
        <w:jc w:val="both"/>
        <w:rPr>
          <w:b/>
          <w:bCs/>
        </w:rPr>
      </w:pPr>
      <w:r w:rsidRPr="00F410A5">
        <w:rPr>
          <w:b/>
          <w:bCs/>
        </w:rPr>
        <w:t>Key Concepts Learned:</w:t>
      </w:r>
    </w:p>
    <w:p w14:paraId="59A818F1" w14:textId="33DBC197" w:rsidR="00DC6B0C" w:rsidRPr="00F410A5" w:rsidRDefault="00763942" w:rsidP="00DC6B0C">
      <w:pPr>
        <w:spacing w:after="0" w:line="240" w:lineRule="auto"/>
        <w:jc w:val="both"/>
      </w:pPr>
      <w:r>
        <w:t>During the Exam week I recalled all the key concepts covered in class till this week.</w:t>
      </w:r>
    </w:p>
    <w:p w14:paraId="36594D72" w14:textId="77777777" w:rsidR="00763942" w:rsidRPr="00763942" w:rsidRDefault="00763942" w:rsidP="00877551">
      <w:pPr>
        <w:numPr>
          <w:ilvl w:val="0"/>
          <w:numId w:val="11"/>
        </w:numPr>
        <w:spacing w:after="0" w:line="240" w:lineRule="auto"/>
        <w:jc w:val="both"/>
        <w:rPr>
          <w:b/>
          <w:bCs/>
        </w:rPr>
      </w:pPr>
      <w:r w:rsidRPr="00763942">
        <w:rPr>
          <w:b/>
          <w:bCs/>
        </w:rPr>
        <w:t xml:space="preserve">Agile Methodologies: </w:t>
      </w:r>
      <w:r w:rsidRPr="00763942">
        <w:t>Emphasized iterative and incremental development, introducing sprints, iterations, and retrospectives, highlighting the importance of customer involvement and a collaborative team environment.</w:t>
      </w:r>
    </w:p>
    <w:p w14:paraId="1AFCE6AF" w14:textId="77777777" w:rsidR="00763942" w:rsidRPr="00763942" w:rsidRDefault="00763942" w:rsidP="00877551">
      <w:pPr>
        <w:numPr>
          <w:ilvl w:val="0"/>
          <w:numId w:val="11"/>
        </w:numPr>
        <w:spacing w:after="0" w:line="240" w:lineRule="auto"/>
        <w:jc w:val="both"/>
        <w:rPr>
          <w:b/>
          <w:bCs/>
        </w:rPr>
      </w:pPr>
      <w:r w:rsidRPr="00763942">
        <w:rPr>
          <w:b/>
          <w:bCs/>
        </w:rPr>
        <w:t xml:space="preserve">Effort Estimation and Planning: </w:t>
      </w:r>
      <w:r w:rsidRPr="00763942">
        <w:t>Covered techniques like expert judgment and historical data analysis for resource allocation and accurate project timeline establishment.</w:t>
      </w:r>
    </w:p>
    <w:p w14:paraId="732A7A00" w14:textId="77777777" w:rsidR="00763942" w:rsidRPr="00763942" w:rsidRDefault="00763942" w:rsidP="00877551">
      <w:pPr>
        <w:numPr>
          <w:ilvl w:val="0"/>
          <w:numId w:val="11"/>
        </w:numPr>
        <w:spacing w:after="0" w:line="240" w:lineRule="auto"/>
        <w:jc w:val="both"/>
        <w:rPr>
          <w:b/>
          <w:bCs/>
        </w:rPr>
      </w:pPr>
      <w:r w:rsidRPr="00763942">
        <w:rPr>
          <w:b/>
          <w:bCs/>
        </w:rPr>
        <w:lastRenderedPageBreak/>
        <w:t>Risk Management</w:t>
      </w:r>
      <w:r w:rsidRPr="00763942">
        <w:t>: Focused on identifying, analyzing, prioritizing, and controlling risks to minimize their impact on projects</w:t>
      </w:r>
      <w:r w:rsidRPr="00763942">
        <w:rPr>
          <w:b/>
          <w:bCs/>
        </w:rPr>
        <w:t>.</w:t>
      </w:r>
    </w:p>
    <w:p w14:paraId="3F973535" w14:textId="77777777" w:rsidR="00763942" w:rsidRPr="00763942" w:rsidRDefault="00763942" w:rsidP="00877551">
      <w:pPr>
        <w:numPr>
          <w:ilvl w:val="0"/>
          <w:numId w:val="11"/>
        </w:numPr>
        <w:spacing w:after="0" w:line="240" w:lineRule="auto"/>
        <w:jc w:val="both"/>
      </w:pPr>
      <w:r w:rsidRPr="00763942">
        <w:rPr>
          <w:b/>
          <w:bCs/>
        </w:rPr>
        <w:t xml:space="preserve">Configuration Management (CM): </w:t>
      </w:r>
      <w:r w:rsidRPr="00763942">
        <w:t>Explored CM's role in managing changes and maintaining integrity across software product versions, emphasizing version control and change management.</w:t>
      </w:r>
    </w:p>
    <w:p w14:paraId="26E0F89D" w14:textId="77777777" w:rsidR="00763942" w:rsidRPr="00763942" w:rsidRDefault="00763942" w:rsidP="00877551">
      <w:pPr>
        <w:numPr>
          <w:ilvl w:val="0"/>
          <w:numId w:val="11"/>
        </w:numPr>
        <w:spacing w:after="0" w:line="240" w:lineRule="auto"/>
        <w:jc w:val="both"/>
        <w:rPr>
          <w:b/>
          <w:bCs/>
        </w:rPr>
      </w:pPr>
      <w:r w:rsidRPr="00763942">
        <w:rPr>
          <w:b/>
          <w:bCs/>
        </w:rPr>
        <w:t xml:space="preserve">Quality Assurance: </w:t>
      </w:r>
      <w:r w:rsidRPr="00763942">
        <w:t>Stressed the significance of ensuring that project outputs meet predefined standards and stakeholder expectations through systematic quality planning and testing.</w:t>
      </w:r>
    </w:p>
    <w:p w14:paraId="1FAE6805" w14:textId="77777777" w:rsidR="00763942" w:rsidRPr="00763942" w:rsidRDefault="00763942" w:rsidP="00877551">
      <w:pPr>
        <w:numPr>
          <w:ilvl w:val="0"/>
          <w:numId w:val="11"/>
        </w:numPr>
        <w:spacing w:after="0" w:line="240" w:lineRule="auto"/>
        <w:jc w:val="both"/>
      </w:pPr>
      <w:r w:rsidRPr="00763942">
        <w:rPr>
          <w:b/>
          <w:bCs/>
        </w:rPr>
        <w:t xml:space="preserve">Characteristics of Good Configuration Management System: </w:t>
      </w:r>
      <w:r w:rsidRPr="00763942">
        <w:t>Outlined the importance of centralized storage, secure access, support for continuous integration, and auditability in CM systems.</w:t>
      </w:r>
    </w:p>
    <w:p w14:paraId="00D93826" w14:textId="77777777" w:rsidR="00763942" w:rsidRPr="00763942" w:rsidRDefault="00763942" w:rsidP="00877551">
      <w:pPr>
        <w:numPr>
          <w:ilvl w:val="0"/>
          <w:numId w:val="11"/>
        </w:numPr>
        <w:spacing w:after="0" w:line="240" w:lineRule="auto"/>
        <w:jc w:val="both"/>
      </w:pPr>
      <w:r w:rsidRPr="00763942">
        <w:rPr>
          <w:b/>
          <w:bCs/>
        </w:rPr>
        <w:t xml:space="preserve">Version Control and Continuous Integration: </w:t>
      </w:r>
      <w:r w:rsidRPr="00763942">
        <w:t>Highlighted the necessity of managing changes in requirements and codebase, emphasizing the role of continuous integration in maintaining code cohesion and quality.</w:t>
      </w:r>
    </w:p>
    <w:p w14:paraId="284BC35A" w14:textId="77777777" w:rsidR="00763942" w:rsidRPr="00763942" w:rsidRDefault="00763942" w:rsidP="00877551">
      <w:pPr>
        <w:numPr>
          <w:ilvl w:val="0"/>
          <w:numId w:val="11"/>
        </w:numPr>
        <w:spacing w:after="0" w:line="240" w:lineRule="auto"/>
        <w:jc w:val="both"/>
        <w:rPr>
          <w:b/>
          <w:bCs/>
        </w:rPr>
      </w:pPr>
      <w:r w:rsidRPr="00763942">
        <w:rPr>
          <w:b/>
          <w:bCs/>
        </w:rPr>
        <w:t xml:space="preserve">Project Planning and Scheduling: </w:t>
      </w:r>
      <w:r w:rsidRPr="00763942">
        <w:t>Discussed the essence of planning and scheduling in project management, including the use of Work Breakdown Structure (WBS) and critical path method for organizing and tracking project tasks.</w:t>
      </w:r>
    </w:p>
    <w:p w14:paraId="7D921A5A" w14:textId="77777777" w:rsidR="00763942" w:rsidRPr="00763942" w:rsidRDefault="00763942" w:rsidP="00877551">
      <w:pPr>
        <w:numPr>
          <w:ilvl w:val="0"/>
          <w:numId w:val="11"/>
        </w:numPr>
        <w:spacing w:after="0" w:line="240" w:lineRule="auto"/>
        <w:jc w:val="both"/>
      </w:pPr>
      <w:r w:rsidRPr="00763942">
        <w:rPr>
          <w:b/>
          <w:bCs/>
        </w:rPr>
        <w:t xml:space="preserve">Budgeting and Resource Allocation: </w:t>
      </w:r>
      <w:r w:rsidRPr="00763942">
        <w:t>Addressed the need for accurate budgeting and resource management to ensure projects are completed within financial and resource constraints.</w:t>
      </w:r>
    </w:p>
    <w:p w14:paraId="6909DF0C" w14:textId="77777777" w:rsidR="00763942" w:rsidRPr="00763942" w:rsidRDefault="00763942" w:rsidP="00877551">
      <w:pPr>
        <w:numPr>
          <w:ilvl w:val="0"/>
          <w:numId w:val="11"/>
        </w:numPr>
        <w:spacing w:after="0" w:line="240" w:lineRule="auto"/>
        <w:jc w:val="both"/>
      </w:pPr>
      <w:r w:rsidRPr="00763942">
        <w:rPr>
          <w:b/>
          <w:bCs/>
        </w:rPr>
        <w:t xml:space="preserve">Stakeholder Engagement and Communication: </w:t>
      </w:r>
      <w:r w:rsidRPr="00763942">
        <w:t>Emphasized the importance of maintaining regular communication and managing relationships with stakeholders to align expectations and support project success.</w:t>
      </w:r>
    </w:p>
    <w:p w14:paraId="0EEAE12A" w14:textId="77777777" w:rsidR="00DC6B0C" w:rsidRDefault="00DC6B0C" w:rsidP="00DC6B0C">
      <w:pPr>
        <w:spacing w:after="0" w:line="240" w:lineRule="auto"/>
        <w:jc w:val="both"/>
      </w:pPr>
    </w:p>
    <w:p w14:paraId="63CCC818" w14:textId="77777777" w:rsidR="00DC6B0C" w:rsidRPr="00467A52" w:rsidRDefault="00DC6B0C" w:rsidP="00DC6B0C">
      <w:pPr>
        <w:spacing w:after="0" w:line="240" w:lineRule="auto"/>
        <w:jc w:val="both"/>
      </w:pPr>
      <w:r w:rsidRPr="00467A52">
        <w:rPr>
          <w:b/>
          <w:bCs/>
        </w:rPr>
        <w:t>Application in Real Projects:</w:t>
      </w:r>
    </w:p>
    <w:p w14:paraId="422537A1" w14:textId="25843073" w:rsidR="00DC6B0C" w:rsidRDefault="00DC6B0C" w:rsidP="00DC6B0C">
      <w:pPr>
        <w:spacing w:after="0" w:line="240" w:lineRule="auto"/>
        <w:jc w:val="both"/>
      </w:pPr>
      <w:r>
        <w:t>In real-world projects, these concepts translate into tangible actions and methodologies, significantly impacting project outcomes.</w:t>
      </w:r>
    </w:p>
    <w:p w14:paraId="7D5795F9" w14:textId="77777777" w:rsidR="00596BA3" w:rsidRPr="00596BA3" w:rsidRDefault="00596BA3" w:rsidP="00596BA3">
      <w:pPr>
        <w:numPr>
          <w:ilvl w:val="0"/>
          <w:numId w:val="2"/>
        </w:numPr>
        <w:spacing w:after="0" w:line="240" w:lineRule="auto"/>
        <w:jc w:val="both"/>
        <w:rPr>
          <w:b/>
          <w:bCs/>
        </w:rPr>
      </w:pPr>
      <w:r w:rsidRPr="00596BA3">
        <w:rPr>
          <w:b/>
          <w:bCs/>
        </w:rPr>
        <w:t xml:space="preserve">Strategic Project Initiation: </w:t>
      </w:r>
      <w:r w:rsidRPr="00615016">
        <w:t>Real-world projects start with strategic planning to assess scope, objectives, and feasibility, laying the groundwork for all subsequent activities.</w:t>
      </w:r>
    </w:p>
    <w:p w14:paraId="24215F14" w14:textId="77777777" w:rsidR="00596BA3" w:rsidRPr="00615016" w:rsidRDefault="00596BA3" w:rsidP="00596BA3">
      <w:pPr>
        <w:numPr>
          <w:ilvl w:val="0"/>
          <w:numId w:val="2"/>
        </w:numPr>
        <w:spacing w:after="0" w:line="240" w:lineRule="auto"/>
        <w:jc w:val="both"/>
      </w:pPr>
      <w:r w:rsidRPr="00596BA3">
        <w:rPr>
          <w:b/>
          <w:bCs/>
        </w:rPr>
        <w:t xml:space="preserve">Detailed Work Breakdown Structure (WBS): </w:t>
      </w:r>
      <w:r w:rsidRPr="00615016">
        <w:t>In real projects, the WBS is used to break down projects into smaller tasks, aiding in organization, estimation, scheduling, and resource allocation.</w:t>
      </w:r>
    </w:p>
    <w:p w14:paraId="2F495237" w14:textId="77777777" w:rsidR="00596BA3" w:rsidRPr="00615016" w:rsidRDefault="00596BA3" w:rsidP="00596BA3">
      <w:pPr>
        <w:numPr>
          <w:ilvl w:val="0"/>
          <w:numId w:val="2"/>
        </w:numPr>
        <w:spacing w:after="0" w:line="240" w:lineRule="auto"/>
        <w:jc w:val="both"/>
      </w:pPr>
      <w:r w:rsidRPr="00596BA3">
        <w:rPr>
          <w:b/>
          <w:bCs/>
        </w:rPr>
        <w:t xml:space="preserve">Dynamic Scheduling Techniques: </w:t>
      </w:r>
      <w:r w:rsidRPr="00615016">
        <w:t>Real projects employ methods like the Critical Path Method and Critical Chain Project Management to develop realistic timelines, optimize resources, and minimize delays.</w:t>
      </w:r>
    </w:p>
    <w:p w14:paraId="2AE3DA8E" w14:textId="77777777" w:rsidR="00596BA3" w:rsidRPr="00615016" w:rsidRDefault="00596BA3" w:rsidP="00596BA3">
      <w:pPr>
        <w:numPr>
          <w:ilvl w:val="0"/>
          <w:numId w:val="2"/>
        </w:numPr>
        <w:spacing w:after="0" w:line="240" w:lineRule="auto"/>
        <w:jc w:val="both"/>
      </w:pPr>
      <w:r w:rsidRPr="00596BA3">
        <w:rPr>
          <w:b/>
          <w:bCs/>
        </w:rPr>
        <w:t xml:space="preserve">Budgeting and Cost Management: </w:t>
      </w:r>
      <w:r w:rsidRPr="00615016">
        <w:t>Effective budgeting is crucial in monitoring and controlling costs, ensuring the project stays within financial constraints.</w:t>
      </w:r>
    </w:p>
    <w:p w14:paraId="02443382" w14:textId="77777777" w:rsidR="00596BA3" w:rsidRPr="00615016" w:rsidRDefault="00596BA3" w:rsidP="00596BA3">
      <w:pPr>
        <w:numPr>
          <w:ilvl w:val="0"/>
          <w:numId w:val="2"/>
        </w:numPr>
        <w:spacing w:after="0" w:line="240" w:lineRule="auto"/>
        <w:jc w:val="both"/>
      </w:pPr>
      <w:r w:rsidRPr="00596BA3">
        <w:rPr>
          <w:b/>
          <w:bCs/>
        </w:rPr>
        <w:t xml:space="preserve">Quality Assurance and Control: </w:t>
      </w:r>
      <w:r w:rsidRPr="00615016">
        <w:t>Quality planning and assurance practices are implemented to ensure project outputs meet predefined standards and stakeholder expectations.</w:t>
      </w:r>
    </w:p>
    <w:p w14:paraId="0D78C55E" w14:textId="77777777" w:rsidR="00596BA3" w:rsidRPr="00596BA3" w:rsidRDefault="00596BA3" w:rsidP="00596BA3">
      <w:pPr>
        <w:numPr>
          <w:ilvl w:val="0"/>
          <w:numId w:val="2"/>
        </w:numPr>
        <w:spacing w:after="0" w:line="240" w:lineRule="auto"/>
        <w:jc w:val="both"/>
        <w:rPr>
          <w:b/>
          <w:bCs/>
        </w:rPr>
      </w:pPr>
      <w:r w:rsidRPr="00596BA3">
        <w:rPr>
          <w:b/>
          <w:bCs/>
        </w:rPr>
        <w:t xml:space="preserve">Risk Management Strategies: </w:t>
      </w:r>
      <w:r w:rsidRPr="00615016">
        <w:t>Comprehensive risk management processes are applied in real projects to proactively identify, analyze, and mitigate risks.</w:t>
      </w:r>
    </w:p>
    <w:p w14:paraId="6D385109" w14:textId="77777777" w:rsidR="00596BA3" w:rsidRPr="00615016" w:rsidRDefault="00596BA3" w:rsidP="00596BA3">
      <w:pPr>
        <w:numPr>
          <w:ilvl w:val="0"/>
          <w:numId w:val="2"/>
        </w:numPr>
        <w:spacing w:after="0" w:line="240" w:lineRule="auto"/>
        <w:jc w:val="both"/>
      </w:pPr>
      <w:r w:rsidRPr="00596BA3">
        <w:rPr>
          <w:b/>
          <w:bCs/>
        </w:rPr>
        <w:t xml:space="preserve">Stakeholder Engagement and Communication: </w:t>
      </w:r>
      <w:r w:rsidRPr="00615016">
        <w:t>Effective communication and stakeholder management are essential to ensure alignment and support throughout the project lifecycle.</w:t>
      </w:r>
    </w:p>
    <w:p w14:paraId="2489A55B" w14:textId="77777777" w:rsidR="00596BA3" w:rsidRPr="00615016" w:rsidRDefault="00596BA3" w:rsidP="00596BA3">
      <w:pPr>
        <w:numPr>
          <w:ilvl w:val="0"/>
          <w:numId w:val="2"/>
        </w:numPr>
        <w:spacing w:after="0" w:line="240" w:lineRule="auto"/>
        <w:jc w:val="both"/>
      </w:pPr>
      <w:r w:rsidRPr="00596BA3">
        <w:rPr>
          <w:b/>
          <w:bCs/>
        </w:rPr>
        <w:t xml:space="preserve">Agile and Adaptive Methodologies: </w:t>
      </w:r>
      <w:r w:rsidRPr="00615016">
        <w:t>Many real projects adopt agile methodologies to enhance flexibility and responsiveness, emphasizing iterative development and customer feedback.</w:t>
      </w:r>
    </w:p>
    <w:p w14:paraId="4F995ADD" w14:textId="77777777" w:rsidR="00596BA3" w:rsidRPr="00596BA3" w:rsidRDefault="00596BA3" w:rsidP="00596BA3">
      <w:pPr>
        <w:numPr>
          <w:ilvl w:val="0"/>
          <w:numId w:val="2"/>
        </w:numPr>
        <w:spacing w:after="0" w:line="240" w:lineRule="auto"/>
        <w:jc w:val="both"/>
        <w:rPr>
          <w:b/>
          <w:bCs/>
        </w:rPr>
      </w:pPr>
      <w:r w:rsidRPr="00596BA3">
        <w:rPr>
          <w:b/>
          <w:bCs/>
        </w:rPr>
        <w:lastRenderedPageBreak/>
        <w:t>Technology and Tools Integration:</w:t>
      </w:r>
      <w:r w:rsidRPr="00615016">
        <w:t xml:space="preserve"> Integration of project management software and tools is common to streamline planning, scheduling, resource management, and communication.</w:t>
      </w:r>
    </w:p>
    <w:p w14:paraId="21182314" w14:textId="4A655C93" w:rsidR="00DC6B0C" w:rsidRPr="00596BA3" w:rsidRDefault="00596BA3" w:rsidP="00596BA3">
      <w:pPr>
        <w:numPr>
          <w:ilvl w:val="0"/>
          <w:numId w:val="2"/>
        </w:numPr>
        <w:spacing w:after="0" w:line="240" w:lineRule="auto"/>
        <w:jc w:val="both"/>
        <w:rPr>
          <w:b/>
          <w:bCs/>
        </w:rPr>
      </w:pPr>
      <w:r w:rsidRPr="00596BA3">
        <w:rPr>
          <w:b/>
          <w:bCs/>
        </w:rPr>
        <w:t xml:space="preserve">Post-Project Analysis and Learning: </w:t>
      </w:r>
      <w:r w:rsidRPr="00615016">
        <w:t>After completion, real projects undergo post-project analysis to capture lessons learned and best practices, aiding in the improvement of future project management processes.</w:t>
      </w:r>
    </w:p>
    <w:p w14:paraId="21718797" w14:textId="77777777" w:rsidR="00DC6B0C" w:rsidRDefault="00DC6B0C" w:rsidP="00DC6B0C">
      <w:pPr>
        <w:spacing w:after="0" w:line="240" w:lineRule="auto"/>
        <w:jc w:val="both"/>
      </w:pPr>
    </w:p>
    <w:p w14:paraId="1B6B6674" w14:textId="77777777" w:rsidR="00DC6B0C" w:rsidRDefault="00DC6B0C" w:rsidP="00DC6B0C">
      <w:pPr>
        <w:spacing w:after="0" w:line="240" w:lineRule="auto"/>
        <w:jc w:val="both"/>
      </w:pPr>
      <w:r w:rsidRPr="00427D81">
        <w:rPr>
          <w:b/>
          <w:bCs/>
        </w:rPr>
        <w:t>Collaborative Learning Strategies:</w:t>
      </w:r>
    </w:p>
    <w:p w14:paraId="58107339" w14:textId="6109E519" w:rsidR="00DC6B0C" w:rsidRDefault="00626E7A" w:rsidP="00626E7A">
      <w:pPr>
        <w:spacing w:after="0" w:line="240" w:lineRule="auto"/>
        <w:jc w:val="both"/>
      </w:pPr>
      <w:r>
        <w:t>Collaborative learning strategies play a crucial role in enhancing educational experiences by fostering an environment where individuals engage collectively in problem-solving and knowledge acquisition. This approach capitalizes on the social aspect of learning, allowing participants to benefit from shared insights and experiences, thereby achieving a deeper understanding and enhanced skill proficiency.</w:t>
      </w:r>
      <w:r w:rsidR="009D42E1">
        <w:t xml:space="preserve"> </w:t>
      </w:r>
      <w:r>
        <w:t>Implementing version control for documents, where each update was clearly marked, mirrored version control in project management, ensuring clarity and reducing errors. Assigning role-based responsibilities within the group reflected specialized roles in project management, optimizing efficiency and fostering a sense of accountability and ownership among participants.</w:t>
      </w:r>
      <w:r w:rsidR="009D42E1">
        <w:t xml:space="preserve"> </w:t>
      </w:r>
      <w:r>
        <w:t xml:space="preserve">Continuous integration of ideas, </w:t>
      </w:r>
      <w:r w:rsidR="00615016">
        <w:t>like</w:t>
      </w:r>
      <w:r>
        <w:t xml:space="preserve"> software development practices, involved regular updates and check-ins, allowing the group to dynamically incorporate new insights and adjust their collaborative efforts. This approach encouraged adaptability and ongoing improvement, essential in both learning and project management.</w:t>
      </w:r>
      <w:r w:rsidR="009D42E1">
        <w:t xml:space="preserve"> </w:t>
      </w:r>
      <w:r>
        <w:t>An automated feedback mechanism provided immediate critique on the group's output, akin to smoke testing in software development, ensuring that the collaborative work was coherent, relevant, and of high quality. These strategies not only enhanced the learning process but also imbued participants with valuable skills in collaboration, communication, and project management, reflecting the practical application of these strategies in real-world scenarios.</w:t>
      </w:r>
    </w:p>
    <w:p w14:paraId="5BF0EF1A" w14:textId="77777777" w:rsidR="00DC6B0C" w:rsidRDefault="00DC6B0C" w:rsidP="00DC6B0C">
      <w:pPr>
        <w:spacing w:after="0" w:line="240" w:lineRule="auto"/>
        <w:jc w:val="both"/>
      </w:pPr>
    </w:p>
    <w:p w14:paraId="27ED7E6C" w14:textId="5D17AE54" w:rsidR="00D24B04" w:rsidRDefault="00D24B04" w:rsidP="00DC6B0C">
      <w:pPr>
        <w:spacing w:after="0" w:line="240" w:lineRule="auto"/>
        <w:jc w:val="both"/>
      </w:pPr>
      <w:r>
        <w:rPr>
          <w:b/>
          <w:bCs/>
        </w:rPr>
        <w:t>Further Research/Readings:</w:t>
      </w:r>
    </w:p>
    <w:p w14:paraId="39641DB9" w14:textId="482FAC4D" w:rsidR="00AC1F47" w:rsidRPr="009D42E1" w:rsidRDefault="00AC1F47" w:rsidP="00AC1F47">
      <w:pPr>
        <w:pStyle w:val="ListParagraph"/>
        <w:numPr>
          <w:ilvl w:val="0"/>
          <w:numId w:val="17"/>
        </w:numPr>
        <w:spacing w:after="0" w:line="240" w:lineRule="auto"/>
        <w:jc w:val="both"/>
        <w:rPr>
          <w:b/>
          <w:bCs/>
        </w:rPr>
      </w:pPr>
      <w:r w:rsidRPr="002A0FF9">
        <w:rPr>
          <w:b/>
          <w:bCs/>
        </w:rPr>
        <w:t>Introduction to Software Project Management:</w:t>
      </w:r>
      <w:r w:rsidR="00D24B04" w:rsidRPr="002A0FF9">
        <w:rPr>
          <w:b/>
          <w:bCs/>
        </w:rPr>
        <w:t xml:space="preserve"> </w:t>
      </w:r>
      <w:r>
        <w:t>A foundational text, "Software Project Management: A Unified Framework" by Walker Royce, stands out as an essential resource. This book offers an exhaustive exploration of software project management, encapsulating key theories, methodologies, and best practices. It serves as an invaluable supplement to the course material, enriching the learner's comprehension of fundamental principles through practical insights and examples drawn from the industry. Royce's framework is instrumental in providing a structured approach to understanding the complexities and nuances of managing software projects.</w:t>
      </w:r>
    </w:p>
    <w:p w14:paraId="57971E00" w14:textId="5EEC01AE" w:rsidR="00AC1F47" w:rsidRPr="009D42E1" w:rsidRDefault="00AC1F47" w:rsidP="00AC1F47">
      <w:pPr>
        <w:pStyle w:val="ListParagraph"/>
        <w:numPr>
          <w:ilvl w:val="0"/>
          <w:numId w:val="17"/>
        </w:numPr>
        <w:spacing w:after="0" w:line="240" w:lineRule="auto"/>
        <w:jc w:val="both"/>
        <w:rPr>
          <w:b/>
          <w:bCs/>
        </w:rPr>
      </w:pPr>
      <w:r w:rsidRPr="002A0FF9">
        <w:rPr>
          <w:b/>
          <w:bCs/>
        </w:rPr>
        <w:t>Project Initiation Management:</w:t>
      </w:r>
      <w:r w:rsidR="00D24B04" w:rsidRPr="002A0FF9">
        <w:rPr>
          <w:b/>
          <w:bCs/>
        </w:rPr>
        <w:t xml:space="preserve"> </w:t>
      </w:r>
      <w:r>
        <w:t>For insights into the initial stages of project management, "Effective Project Initiation: A Guide to Project Team Selection" by Richman &amp; Poole is recommended. This guide focuses on the critical process of project initiation, particularly on the nuances of team selection. It underscores the importance of establishing a solid foundation for project success and is in alignment with the course's emphasis on the significance of meticulous project initiation processes.</w:t>
      </w:r>
    </w:p>
    <w:p w14:paraId="3FCB3926" w14:textId="7B5FE337" w:rsidR="00AC1F47" w:rsidRDefault="00AC1F47" w:rsidP="00AC1F47">
      <w:pPr>
        <w:pStyle w:val="ListParagraph"/>
        <w:numPr>
          <w:ilvl w:val="0"/>
          <w:numId w:val="17"/>
        </w:numPr>
        <w:spacing w:after="0" w:line="240" w:lineRule="auto"/>
        <w:jc w:val="both"/>
      </w:pPr>
      <w:r w:rsidRPr="002A0FF9">
        <w:rPr>
          <w:b/>
          <w:bCs/>
        </w:rPr>
        <w:t>Software Project Effort and Cost Estimation:</w:t>
      </w:r>
      <w:r w:rsidR="00D24B04" w:rsidRPr="002A0FF9">
        <w:rPr>
          <w:b/>
          <w:bCs/>
        </w:rPr>
        <w:t xml:space="preserve"> </w:t>
      </w:r>
      <w:r>
        <w:t>In the domain of effort and cost estimation, "Software Estimation: Demystifying the Black Art" by Steve McConnell is a noteworthy resource. McConnell's book delves deeply into various estimation techniques, offering a detailed exploration that is both practical and insightful. It serves as a complement to the course material, furnishing students with the tools and case studies needed to hone their skills in accurate and effective project estimation.</w:t>
      </w:r>
    </w:p>
    <w:p w14:paraId="478661CD" w14:textId="41604EB5" w:rsidR="00AC1F47" w:rsidRDefault="00AC1F47" w:rsidP="00AC1F47">
      <w:pPr>
        <w:pStyle w:val="ListParagraph"/>
        <w:numPr>
          <w:ilvl w:val="0"/>
          <w:numId w:val="17"/>
        </w:numPr>
        <w:spacing w:after="0" w:line="240" w:lineRule="auto"/>
        <w:jc w:val="both"/>
      </w:pPr>
      <w:r w:rsidRPr="002A0FF9">
        <w:rPr>
          <w:b/>
          <w:bCs/>
        </w:rPr>
        <w:t>Risk Management:</w:t>
      </w:r>
      <w:r w:rsidR="00D24B04" w:rsidRPr="002A0FF9">
        <w:rPr>
          <w:b/>
          <w:bCs/>
        </w:rPr>
        <w:t xml:space="preserve"> </w:t>
      </w:r>
      <w:r>
        <w:t xml:space="preserve">To gain a deeper understanding of risk management in software projects, "Managing Software Development Risk" by Hakan </w:t>
      </w:r>
      <w:proofErr w:type="spellStart"/>
      <w:r>
        <w:t>Erdogmus</w:t>
      </w:r>
      <w:proofErr w:type="spellEnd"/>
      <w:r>
        <w:t xml:space="preserve"> and others is recommended. </w:t>
      </w:r>
      <w:r>
        <w:lastRenderedPageBreak/>
        <w:t>This research paper provides a thorough examination of risk management strategies and practices, adding depth to the course's coverage by introducing additional tools, perspectives, and strategies for effective risk identification, assessment, and mitigation throughout the project lifecycle.</w:t>
      </w:r>
    </w:p>
    <w:p w14:paraId="18E6B9EC" w14:textId="70829072" w:rsidR="00AC1F47" w:rsidRDefault="00AC1F47" w:rsidP="00DC6B0C">
      <w:pPr>
        <w:pStyle w:val="ListParagraph"/>
        <w:numPr>
          <w:ilvl w:val="0"/>
          <w:numId w:val="17"/>
        </w:numPr>
        <w:spacing w:after="0" w:line="240" w:lineRule="auto"/>
        <w:jc w:val="both"/>
      </w:pPr>
      <w:r w:rsidRPr="002A0FF9">
        <w:rPr>
          <w:b/>
          <w:bCs/>
        </w:rPr>
        <w:t>Configuration Management:</w:t>
      </w:r>
      <w:r w:rsidR="00D24B04" w:rsidRPr="002A0FF9">
        <w:rPr>
          <w:b/>
          <w:bCs/>
        </w:rPr>
        <w:t xml:space="preserve"> </w:t>
      </w:r>
      <w:r>
        <w:t>Lastly, "Software Configuration Management Handbook" by Alexis Leon is an essential resource for those looking to specialize in configuration management. This handbook extensively covers the principles and practices of configuration management, offering detailed guidance on managing changes, versions, and baselines in software projects. It is a vital resource that complements the course content, providing practical advice and methodologies for effective configuration management in software development projects.</w:t>
      </w:r>
    </w:p>
    <w:p w14:paraId="0CAA2ACE" w14:textId="77777777" w:rsidR="00AC1F47" w:rsidRDefault="00AC1F47" w:rsidP="00DC6B0C">
      <w:pPr>
        <w:spacing w:after="0" w:line="240" w:lineRule="auto"/>
        <w:jc w:val="both"/>
      </w:pPr>
    </w:p>
    <w:p w14:paraId="4511B2A7" w14:textId="6F28FC21" w:rsidR="00DC6B0C" w:rsidRPr="00A2646E" w:rsidRDefault="00DC6B0C" w:rsidP="00DC6B0C">
      <w:pPr>
        <w:spacing w:after="0" w:line="240" w:lineRule="auto"/>
        <w:jc w:val="both"/>
        <w:rPr>
          <w:b/>
          <w:bCs/>
        </w:rPr>
      </w:pPr>
      <w:r w:rsidRPr="00A2646E">
        <w:rPr>
          <w:b/>
          <w:bCs/>
        </w:rPr>
        <w:t>Adjustment to Goals</w:t>
      </w:r>
      <w:r>
        <w:rPr>
          <w:b/>
          <w:bCs/>
        </w:rPr>
        <w:t xml:space="preserve"> and Next week’s goal</w:t>
      </w:r>
      <w:r w:rsidRPr="00A2646E">
        <w:rPr>
          <w:b/>
          <w:bCs/>
        </w:rPr>
        <w:t>:</w:t>
      </w:r>
    </w:p>
    <w:p w14:paraId="48E379FF" w14:textId="1B18F296" w:rsidR="00DC6B0C" w:rsidRDefault="00615016" w:rsidP="00844307">
      <w:pPr>
        <w:spacing w:after="0" w:line="240" w:lineRule="auto"/>
        <w:jc w:val="both"/>
      </w:pPr>
      <w:r w:rsidRPr="00615016">
        <w:t>In adjusting my goals, I recognized the importance of agile methodologies and explored how configuration management integrates within these frameworks, aiming to deepen my understanding of agile's dynamic nature. I also conducted a thorough comparative analysis of various configuration management tools to enhance my practical skills, helping me select the most suitable tools based on specific project requirements. Moving forward, my goal for the upcoming week is to master detailed project planning, which includes effective task scheduling, resource allocation, and budgeting. I aim to proficiently use project management tools to monitor progress, identify any deviations, and make strategic decisions to keep projects on track, ensuring they are completed on time, within budget, and to the desired quality standards, reflecting my commitment to excellence in project management.</w:t>
      </w:r>
    </w:p>
    <w:p w14:paraId="68101476" w14:textId="77777777" w:rsidR="00782218" w:rsidRDefault="00782218" w:rsidP="00844307">
      <w:pPr>
        <w:spacing w:after="0" w:line="240" w:lineRule="auto"/>
        <w:jc w:val="both"/>
      </w:pPr>
    </w:p>
    <w:p w14:paraId="01EB819B" w14:textId="5538DDA1" w:rsidR="00782218" w:rsidRPr="0070375E" w:rsidRDefault="00782218" w:rsidP="00782218">
      <w:pPr>
        <w:spacing w:after="0" w:line="240" w:lineRule="auto"/>
        <w:jc w:val="both"/>
        <w:rPr>
          <w:b/>
          <w:bCs/>
        </w:rPr>
      </w:pPr>
      <w:r w:rsidRPr="004738B0">
        <w:rPr>
          <w:b/>
          <w:bCs/>
        </w:rPr>
        <w:t xml:space="preserve">Week </w:t>
      </w:r>
      <w:r>
        <w:rPr>
          <w:b/>
          <w:bCs/>
        </w:rPr>
        <w:t>6</w:t>
      </w:r>
      <w:r w:rsidRPr="004738B0">
        <w:rPr>
          <w:b/>
          <w:bCs/>
        </w:rPr>
        <w:t>:</w:t>
      </w:r>
      <w:r>
        <w:t xml:space="preserve"> Feb </w:t>
      </w:r>
      <w:r w:rsidR="00B23D40">
        <w:t>25</w:t>
      </w:r>
      <w:r>
        <w:t>-</w:t>
      </w:r>
      <w:r w:rsidRPr="00047206">
        <w:t xml:space="preserve"> </w:t>
      </w:r>
      <w:r w:rsidR="00B23D40">
        <w:t xml:space="preserve">Mar </w:t>
      </w:r>
      <w:r w:rsidR="00DC2649">
        <w:t>2</w:t>
      </w:r>
    </w:p>
    <w:p w14:paraId="42D7D161" w14:textId="52825A96" w:rsidR="00782218" w:rsidRDefault="00782218" w:rsidP="00782218">
      <w:pPr>
        <w:spacing w:after="0" w:line="240" w:lineRule="auto"/>
        <w:jc w:val="both"/>
      </w:pPr>
      <w:r w:rsidRPr="004738B0">
        <w:rPr>
          <w:b/>
          <w:bCs/>
        </w:rPr>
        <w:t>Date:</w:t>
      </w:r>
      <w:r>
        <w:t xml:space="preserve"> </w:t>
      </w:r>
      <w:r w:rsidR="00DC2649">
        <w:t>Mar 2</w:t>
      </w:r>
    </w:p>
    <w:p w14:paraId="6C884750" w14:textId="77777777" w:rsidR="00782218" w:rsidRDefault="00782218" w:rsidP="00782218">
      <w:pPr>
        <w:spacing w:after="0" w:line="240" w:lineRule="auto"/>
        <w:jc w:val="both"/>
      </w:pPr>
    </w:p>
    <w:p w14:paraId="4324A712" w14:textId="77777777" w:rsidR="00782218" w:rsidRPr="00F410A5" w:rsidRDefault="00782218" w:rsidP="00782218">
      <w:pPr>
        <w:spacing w:after="0" w:line="240" w:lineRule="auto"/>
        <w:jc w:val="both"/>
        <w:rPr>
          <w:b/>
          <w:bCs/>
        </w:rPr>
      </w:pPr>
      <w:r w:rsidRPr="00F410A5">
        <w:rPr>
          <w:b/>
          <w:bCs/>
        </w:rPr>
        <w:t>Key Concepts Learned:</w:t>
      </w:r>
    </w:p>
    <w:p w14:paraId="46A3C541" w14:textId="77777777" w:rsidR="00042E74" w:rsidRDefault="00042E74" w:rsidP="00042E74">
      <w:pPr>
        <w:spacing w:after="0" w:line="240" w:lineRule="auto"/>
        <w:jc w:val="both"/>
      </w:pPr>
      <w:r w:rsidRPr="00042E74">
        <w:t>In this chapter, I delve into the intricacies of project management. From project initiation to requirements gathering, estimation, testing, and managing relationships with customers and suppliers, I cover it all. The book provides practical tools and insightful case studies, making it a valuable resource for both students and seasoned professionals. Throughout, I emphasize the importance of software methodology selection and accurate project cost estimation.</w:t>
      </w:r>
    </w:p>
    <w:p w14:paraId="55D3872D" w14:textId="4B138360" w:rsidR="006A3452" w:rsidRPr="00D056FE" w:rsidRDefault="006A3452" w:rsidP="00D056FE">
      <w:pPr>
        <w:pStyle w:val="ListParagraph"/>
        <w:numPr>
          <w:ilvl w:val="0"/>
          <w:numId w:val="7"/>
        </w:numPr>
        <w:spacing w:after="0" w:line="240" w:lineRule="auto"/>
        <w:jc w:val="both"/>
        <w:rPr>
          <w:b/>
          <w:bCs/>
        </w:rPr>
      </w:pPr>
      <w:r w:rsidRPr="00D056FE">
        <w:rPr>
          <w:b/>
          <w:bCs/>
        </w:rPr>
        <w:t xml:space="preserve">Project Monitoring: </w:t>
      </w:r>
      <w:r w:rsidRPr="00D056FE">
        <w:t>Essential for controlling the unpredictability of projects and ensuring they stay on track.</w:t>
      </w:r>
    </w:p>
    <w:p w14:paraId="2EF5B399" w14:textId="77777777" w:rsidR="006A3452" w:rsidRPr="00D056FE" w:rsidRDefault="006A3452" w:rsidP="006A3452">
      <w:pPr>
        <w:pStyle w:val="ListParagraph"/>
        <w:numPr>
          <w:ilvl w:val="0"/>
          <w:numId w:val="7"/>
        </w:numPr>
        <w:spacing w:after="0" w:line="240" w:lineRule="auto"/>
        <w:jc w:val="both"/>
      </w:pPr>
      <w:r w:rsidRPr="006A3452">
        <w:rPr>
          <w:b/>
          <w:bCs/>
        </w:rPr>
        <w:t xml:space="preserve">Task Progress Measurement: </w:t>
      </w:r>
      <w:r w:rsidRPr="00D056FE">
        <w:t>Involves comparing planned task details with actual progress to determine remaining work.</w:t>
      </w:r>
    </w:p>
    <w:p w14:paraId="22F7BDCA" w14:textId="77777777" w:rsidR="006A3452" w:rsidRPr="00D056FE" w:rsidRDefault="006A3452" w:rsidP="006A3452">
      <w:pPr>
        <w:pStyle w:val="ListParagraph"/>
        <w:numPr>
          <w:ilvl w:val="0"/>
          <w:numId w:val="7"/>
        </w:numPr>
        <w:spacing w:after="0" w:line="240" w:lineRule="auto"/>
        <w:jc w:val="both"/>
      </w:pPr>
      <w:r w:rsidRPr="006A3452">
        <w:rPr>
          <w:b/>
          <w:bCs/>
        </w:rPr>
        <w:t xml:space="preserve">Deviations Identification: </w:t>
      </w:r>
      <w:r w:rsidRPr="00D056FE">
        <w:t>Focuses on finding discrepancies from the planned schedule and costs.</w:t>
      </w:r>
    </w:p>
    <w:p w14:paraId="1538B39F" w14:textId="5411CF93" w:rsidR="006A3452" w:rsidRPr="00D056FE" w:rsidRDefault="006A3452" w:rsidP="006A3452">
      <w:pPr>
        <w:pStyle w:val="ListParagraph"/>
        <w:numPr>
          <w:ilvl w:val="0"/>
          <w:numId w:val="7"/>
        </w:numPr>
        <w:spacing w:after="0" w:line="240" w:lineRule="auto"/>
        <w:jc w:val="both"/>
      </w:pPr>
      <w:r w:rsidRPr="006A3452">
        <w:rPr>
          <w:b/>
          <w:bCs/>
        </w:rPr>
        <w:t xml:space="preserve">Performance Indicators: </w:t>
      </w:r>
      <w:r w:rsidRPr="00D056FE">
        <w:t>Utilized to assess project performance in terms of cost, schedule, and quality.</w:t>
      </w:r>
    </w:p>
    <w:p w14:paraId="3B4F87F2" w14:textId="4A551657" w:rsidR="006A3452" w:rsidRPr="006A3452" w:rsidRDefault="006A3452" w:rsidP="006A3452">
      <w:pPr>
        <w:pStyle w:val="ListParagraph"/>
        <w:numPr>
          <w:ilvl w:val="0"/>
          <w:numId w:val="7"/>
        </w:numPr>
        <w:spacing w:after="0" w:line="240" w:lineRule="auto"/>
        <w:jc w:val="both"/>
        <w:rPr>
          <w:b/>
          <w:bCs/>
        </w:rPr>
      </w:pPr>
      <w:r w:rsidRPr="006A3452">
        <w:rPr>
          <w:b/>
          <w:bCs/>
        </w:rPr>
        <w:t xml:space="preserve">Effort Estimation: </w:t>
      </w:r>
      <w:r w:rsidRPr="00D056FE">
        <w:t>A critical task for test managers to provide accurate schedule and cost estimates at project initiation.</w:t>
      </w:r>
    </w:p>
    <w:p w14:paraId="751F16B1" w14:textId="3D46DC93" w:rsidR="006A3452" w:rsidRPr="006A3452" w:rsidRDefault="006A3452" w:rsidP="006A3452">
      <w:pPr>
        <w:pStyle w:val="ListParagraph"/>
        <w:numPr>
          <w:ilvl w:val="0"/>
          <w:numId w:val="7"/>
        </w:numPr>
        <w:spacing w:after="0" w:line="240" w:lineRule="auto"/>
        <w:jc w:val="both"/>
        <w:rPr>
          <w:b/>
          <w:bCs/>
        </w:rPr>
      </w:pPr>
      <w:r w:rsidRPr="006A3452">
        <w:rPr>
          <w:b/>
          <w:bCs/>
        </w:rPr>
        <w:t xml:space="preserve">Test Point Analysis: </w:t>
      </w:r>
      <w:r w:rsidRPr="00D056FE">
        <w:t>A method for effort estimation in test projects, considering project size, test strategy, and productivity.</w:t>
      </w:r>
    </w:p>
    <w:p w14:paraId="44B684F4" w14:textId="77777777" w:rsidR="006A3452" w:rsidRPr="006A3452" w:rsidRDefault="006A3452" w:rsidP="006A3452">
      <w:pPr>
        <w:pStyle w:val="ListParagraph"/>
        <w:numPr>
          <w:ilvl w:val="0"/>
          <w:numId w:val="7"/>
        </w:numPr>
        <w:spacing w:after="0" w:line="240" w:lineRule="auto"/>
        <w:jc w:val="both"/>
        <w:rPr>
          <w:b/>
          <w:bCs/>
        </w:rPr>
      </w:pPr>
      <w:r w:rsidRPr="006A3452">
        <w:rPr>
          <w:b/>
          <w:bCs/>
        </w:rPr>
        <w:t xml:space="preserve">Test Automation: </w:t>
      </w:r>
      <w:r w:rsidRPr="00D056FE">
        <w:t>Should be evaluated carefully, as the initial effort for automation may exceed that of manual testing.</w:t>
      </w:r>
    </w:p>
    <w:p w14:paraId="291759D6" w14:textId="77777777" w:rsidR="006A3452" w:rsidRPr="006A3452" w:rsidRDefault="006A3452" w:rsidP="006A3452">
      <w:pPr>
        <w:pStyle w:val="ListParagraph"/>
        <w:numPr>
          <w:ilvl w:val="0"/>
          <w:numId w:val="7"/>
        </w:numPr>
        <w:spacing w:after="0" w:line="240" w:lineRule="auto"/>
        <w:jc w:val="both"/>
        <w:rPr>
          <w:b/>
          <w:bCs/>
        </w:rPr>
      </w:pPr>
      <w:r w:rsidRPr="006A3452">
        <w:rPr>
          <w:b/>
          <w:bCs/>
        </w:rPr>
        <w:lastRenderedPageBreak/>
        <w:t xml:space="preserve">Critical Testing Process (CTP): </w:t>
      </w:r>
      <w:r w:rsidRPr="00D056FE">
        <w:t>Focuses on managing critical activities within the testing function to improve overall management.</w:t>
      </w:r>
    </w:p>
    <w:p w14:paraId="7FDE2E5F" w14:textId="6288CC7E" w:rsidR="006A3452" w:rsidRPr="006A3452" w:rsidRDefault="006A3452" w:rsidP="006A3452">
      <w:pPr>
        <w:pStyle w:val="ListParagraph"/>
        <w:numPr>
          <w:ilvl w:val="0"/>
          <w:numId w:val="7"/>
        </w:numPr>
        <w:spacing w:after="0" w:line="240" w:lineRule="auto"/>
        <w:jc w:val="both"/>
        <w:rPr>
          <w:b/>
          <w:bCs/>
        </w:rPr>
      </w:pPr>
      <w:r w:rsidRPr="006A3452">
        <w:rPr>
          <w:b/>
          <w:bCs/>
        </w:rPr>
        <w:t xml:space="preserve">Resource Leveling: </w:t>
      </w:r>
      <w:r w:rsidRPr="00D056FE">
        <w:t>The movement of resources in anticipation of deviations in the project schedule.</w:t>
      </w:r>
    </w:p>
    <w:p w14:paraId="3687F1E7" w14:textId="0A393548" w:rsidR="00782218" w:rsidRPr="00042E74" w:rsidRDefault="006A3452" w:rsidP="006A3452">
      <w:pPr>
        <w:pStyle w:val="ListParagraph"/>
        <w:numPr>
          <w:ilvl w:val="0"/>
          <w:numId w:val="7"/>
        </w:numPr>
        <w:spacing w:after="0" w:line="240" w:lineRule="auto"/>
        <w:jc w:val="both"/>
      </w:pPr>
      <w:r w:rsidRPr="006A3452">
        <w:rPr>
          <w:b/>
          <w:bCs/>
        </w:rPr>
        <w:t xml:space="preserve">Schedule and Budget Tracking: </w:t>
      </w:r>
      <w:r w:rsidRPr="00D056FE">
        <w:t>Involves setting baselines and measuring actual consumption against planned work and budget.</w:t>
      </w:r>
    </w:p>
    <w:p w14:paraId="25370DA9" w14:textId="77777777" w:rsidR="00042E74" w:rsidRDefault="00042E74" w:rsidP="00042E74">
      <w:pPr>
        <w:spacing w:after="0" w:line="240" w:lineRule="auto"/>
        <w:jc w:val="both"/>
      </w:pPr>
    </w:p>
    <w:p w14:paraId="18580941" w14:textId="77777777" w:rsidR="00782218" w:rsidRPr="00467A52" w:rsidRDefault="00782218" w:rsidP="00782218">
      <w:pPr>
        <w:spacing w:after="0" w:line="240" w:lineRule="auto"/>
        <w:jc w:val="both"/>
      </w:pPr>
      <w:r w:rsidRPr="00467A52">
        <w:rPr>
          <w:b/>
          <w:bCs/>
        </w:rPr>
        <w:t>Application in Real Projects:</w:t>
      </w:r>
    </w:p>
    <w:p w14:paraId="7D5FFB23" w14:textId="3684CB52" w:rsidR="00C57CEC" w:rsidRPr="00C57CEC" w:rsidRDefault="00D056FE" w:rsidP="00D056FE">
      <w:pPr>
        <w:spacing w:after="0" w:line="240" w:lineRule="auto"/>
        <w:jc w:val="both"/>
        <w:rPr>
          <w:b/>
          <w:bCs/>
        </w:rPr>
      </w:pPr>
      <w:r>
        <w:t xml:space="preserve">In this chapter </w:t>
      </w:r>
      <w:r w:rsidR="00C57CEC" w:rsidRPr="00C57CEC">
        <w:t>“Project Monitoring and Control,” I delve into the critical aspects of overseeing and managing projects. The dynamic nature of projects necessitates continuous vigilance, as they can veer off course due to unforeseen events. To track progress effectively, I employ tools such as status reports, Gantt charts, and earned value management. The project plan serves as a baseline for comparison, allowing me to measure actual progress against milestones. Resource leveling ensures optimal resource allocation, while quality control checks guarantee that deliverables meet predefined standards. By staying proactive and responsive, I navigate the complexities of real-world projects and steer them toward successful outcomes.</w:t>
      </w:r>
    </w:p>
    <w:p w14:paraId="05FD4881" w14:textId="552EBEF1" w:rsidR="00D47F45" w:rsidRPr="000654FB" w:rsidRDefault="00D47F45" w:rsidP="000654FB">
      <w:pPr>
        <w:pStyle w:val="ListParagraph"/>
        <w:numPr>
          <w:ilvl w:val="0"/>
          <w:numId w:val="13"/>
        </w:numPr>
        <w:spacing w:after="0" w:line="240" w:lineRule="auto"/>
        <w:jc w:val="both"/>
        <w:rPr>
          <w:b/>
          <w:bCs/>
        </w:rPr>
      </w:pPr>
      <w:r w:rsidRPr="000654FB">
        <w:rPr>
          <w:b/>
          <w:bCs/>
        </w:rPr>
        <w:t>Dynamic Nature of Projects:</w:t>
      </w:r>
    </w:p>
    <w:p w14:paraId="610198EA" w14:textId="77777777" w:rsidR="000654FB" w:rsidRDefault="00D47F45" w:rsidP="000250D9">
      <w:pPr>
        <w:pStyle w:val="ListParagraph"/>
        <w:numPr>
          <w:ilvl w:val="0"/>
          <w:numId w:val="15"/>
        </w:numPr>
        <w:tabs>
          <w:tab w:val="clear" w:pos="1080"/>
          <w:tab w:val="num" w:pos="1418"/>
        </w:tabs>
        <w:spacing w:after="0" w:line="240" w:lineRule="auto"/>
        <w:ind w:left="1418" w:hanging="284"/>
        <w:jc w:val="both"/>
      </w:pPr>
      <w:r w:rsidRPr="00D47F45">
        <w:t>Projects are inherently dynamic and subject to change due to external factors, stakeholder requirements, and unforeseen events.</w:t>
      </w:r>
    </w:p>
    <w:p w14:paraId="1C486EFC" w14:textId="77777777" w:rsidR="000654FB" w:rsidRDefault="00D47F45" w:rsidP="000250D9">
      <w:pPr>
        <w:pStyle w:val="ListParagraph"/>
        <w:numPr>
          <w:ilvl w:val="0"/>
          <w:numId w:val="15"/>
        </w:numPr>
        <w:tabs>
          <w:tab w:val="clear" w:pos="1080"/>
          <w:tab w:val="num" w:pos="1418"/>
        </w:tabs>
        <w:spacing w:after="0" w:line="240" w:lineRule="auto"/>
        <w:ind w:left="1418" w:hanging="284"/>
        <w:jc w:val="both"/>
      </w:pPr>
      <w:r w:rsidRPr="00D47F45">
        <w:t>Continuous monitoring is essential to adapt to these changes and keep the project on track.</w:t>
      </w:r>
    </w:p>
    <w:p w14:paraId="0632B9D8" w14:textId="6A9CCBEF" w:rsidR="00D47F45" w:rsidRDefault="00D47F45" w:rsidP="000250D9">
      <w:pPr>
        <w:pStyle w:val="ListParagraph"/>
        <w:numPr>
          <w:ilvl w:val="0"/>
          <w:numId w:val="15"/>
        </w:numPr>
        <w:tabs>
          <w:tab w:val="clear" w:pos="1080"/>
          <w:tab w:val="num" w:pos="1418"/>
        </w:tabs>
        <w:spacing w:after="0" w:line="240" w:lineRule="auto"/>
        <w:ind w:left="1418" w:hanging="284"/>
        <w:jc w:val="both"/>
      </w:pPr>
      <w:r w:rsidRPr="00D47F45">
        <w:t>Real-world projects often encounter unexpected challenges, such as scope adjustments or resource constraints, emphasizing the need for vigilance.</w:t>
      </w:r>
    </w:p>
    <w:p w14:paraId="1C981800" w14:textId="77777777" w:rsidR="009D42E1" w:rsidRPr="00D47F45" w:rsidRDefault="009D42E1" w:rsidP="009D42E1">
      <w:pPr>
        <w:pStyle w:val="ListParagraph"/>
        <w:spacing w:after="0" w:line="240" w:lineRule="auto"/>
        <w:ind w:left="1440"/>
        <w:jc w:val="both"/>
      </w:pPr>
    </w:p>
    <w:p w14:paraId="6310510F" w14:textId="77777777" w:rsidR="00D47F45" w:rsidRPr="000654FB" w:rsidRDefault="00D47F45" w:rsidP="000654FB">
      <w:pPr>
        <w:pStyle w:val="ListParagraph"/>
        <w:numPr>
          <w:ilvl w:val="0"/>
          <w:numId w:val="13"/>
        </w:numPr>
        <w:spacing w:after="0" w:line="240" w:lineRule="auto"/>
        <w:jc w:val="both"/>
        <w:rPr>
          <w:b/>
          <w:bCs/>
        </w:rPr>
      </w:pPr>
      <w:r w:rsidRPr="000654FB">
        <w:rPr>
          <w:b/>
          <w:bCs/>
        </w:rPr>
        <w:t>Monitoring Tools:</w:t>
      </w:r>
    </w:p>
    <w:p w14:paraId="04029222" w14:textId="77777777" w:rsidR="00D47F45" w:rsidRPr="00D47F45" w:rsidRDefault="00D47F45" w:rsidP="000654FB">
      <w:pPr>
        <w:pStyle w:val="ListParagraph"/>
        <w:numPr>
          <w:ilvl w:val="1"/>
          <w:numId w:val="13"/>
        </w:numPr>
        <w:spacing w:after="0" w:line="240" w:lineRule="auto"/>
        <w:jc w:val="both"/>
      </w:pPr>
      <w:r w:rsidRPr="00D47F45">
        <w:t>Project managers utilize various tools to monitor progress, including status reports, Gantt charts, and earned value management.</w:t>
      </w:r>
    </w:p>
    <w:p w14:paraId="71ACC21E" w14:textId="77777777" w:rsidR="00D47F45" w:rsidRPr="00D47F45" w:rsidRDefault="00D47F45" w:rsidP="000654FB">
      <w:pPr>
        <w:pStyle w:val="ListParagraph"/>
        <w:numPr>
          <w:ilvl w:val="1"/>
          <w:numId w:val="13"/>
        </w:numPr>
        <w:spacing w:after="0" w:line="240" w:lineRule="auto"/>
        <w:jc w:val="both"/>
      </w:pPr>
      <w:r w:rsidRPr="00D47F45">
        <w:t>These tools provide visibility into project activities, resource allocation, and potential risks.</w:t>
      </w:r>
    </w:p>
    <w:p w14:paraId="0B9FF9B4" w14:textId="77777777" w:rsidR="00D47F45" w:rsidRDefault="00D47F45" w:rsidP="000654FB">
      <w:pPr>
        <w:pStyle w:val="ListParagraph"/>
        <w:numPr>
          <w:ilvl w:val="1"/>
          <w:numId w:val="13"/>
        </w:numPr>
        <w:spacing w:after="0" w:line="240" w:lineRule="auto"/>
        <w:jc w:val="both"/>
      </w:pPr>
      <w:r w:rsidRPr="00D47F45">
        <w:t>Regular updates and communication ensure that stakeholders stay informed about project status.</w:t>
      </w:r>
    </w:p>
    <w:p w14:paraId="7B02E45A" w14:textId="77777777" w:rsidR="009D42E1" w:rsidRPr="00D47F45" w:rsidRDefault="009D42E1" w:rsidP="009D42E1">
      <w:pPr>
        <w:pStyle w:val="ListParagraph"/>
        <w:spacing w:after="0" w:line="240" w:lineRule="auto"/>
        <w:ind w:left="1440"/>
        <w:jc w:val="both"/>
      </w:pPr>
    </w:p>
    <w:p w14:paraId="133B2B29" w14:textId="77777777" w:rsidR="00D47F45" w:rsidRPr="000654FB" w:rsidRDefault="00D47F45" w:rsidP="000654FB">
      <w:pPr>
        <w:pStyle w:val="ListParagraph"/>
        <w:numPr>
          <w:ilvl w:val="0"/>
          <w:numId w:val="13"/>
        </w:numPr>
        <w:spacing w:after="0" w:line="240" w:lineRule="auto"/>
        <w:jc w:val="both"/>
        <w:rPr>
          <w:b/>
          <w:bCs/>
        </w:rPr>
      </w:pPr>
      <w:r w:rsidRPr="000654FB">
        <w:rPr>
          <w:b/>
          <w:bCs/>
        </w:rPr>
        <w:t>Baseline Comparison:</w:t>
      </w:r>
    </w:p>
    <w:p w14:paraId="5FF38348" w14:textId="49B39963" w:rsidR="00D47F45" w:rsidRPr="00D47F45" w:rsidRDefault="00D47F45" w:rsidP="000654FB">
      <w:pPr>
        <w:pStyle w:val="ListParagraph"/>
        <w:numPr>
          <w:ilvl w:val="1"/>
          <w:numId w:val="13"/>
        </w:numPr>
        <w:spacing w:after="0" w:line="240" w:lineRule="auto"/>
        <w:jc w:val="both"/>
      </w:pPr>
      <w:r w:rsidRPr="00D47F45">
        <w:t>The project plan serves as the baseline against which actual progress is measured.</w:t>
      </w:r>
    </w:p>
    <w:p w14:paraId="1C0054A0" w14:textId="77777777" w:rsidR="00D47F45" w:rsidRPr="00D47F45" w:rsidRDefault="00D47F45" w:rsidP="000654FB">
      <w:pPr>
        <w:pStyle w:val="ListParagraph"/>
        <w:numPr>
          <w:ilvl w:val="1"/>
          <w:numId w:val="13"/>
        </w:numPr>
        <w:spacing w:after="0" w:line="240" w:lineRule="auto"/>
        <w:jc w:val="both"/>
      </w:pPr>
      <w:r w:rsidRPr="00D47F45">
        <w:t>Major milestones and minor checkpoints help track progress and identify any deviations.</w:t>
      </w:r>
    </w:p>
    <w:p w14:paraId="53BB2E14" w14:textId="77777777" w:rsidR="00D47F45" w:rsidRDefault="00D47F45" w:rsidP="000654FB">
      <w:pPr>
        <w:pStyle w:val="ListParagraph"/>
        <w:numPr>
          <w:ilvl w:val="1"/>
          <w:numId w:val="13"/>
        </w:numPr>
        <w:spacing w:after="0" w:line="240" w:lineRule="auto"/>
        <w:jc w:val="both"/>
      </w:pPr>
      <w:r w:rsidRPr="00D47F45">
        <w:t>By comparing actual performance to the baseline, project managers can assess whether the project is on track or requires adjustments.</w:t>
      </w:r>
    </w:p>
    <w:p w14:paraId="37592782" w14:textId="77777777" w:rsidR="009D42E1" w:rsidRPr="00D47F45" w:rsidRDefault="009D42E1" w:rsidP="009D42E1">
      <w:pPr>
        <w:pStyle w:val="ListParagraph"/>
        <w:spacing w:after="0" w:line="240" w:lineRule="auto"/>
        <w:ind w:left="1440"/>
        <w:jc w:val="both"/>
      </w:pPr>
    </w:p>
    <w:p w14:paraId="4EE398B2" w14:textId="77777777" w:rsidR="00D47F45" w:rsidRPr="000654FB" w:rsidRDefault="00D47F45" w:rsidP="000654FB">
      <w:pPr>
        <w:pStyle w:val="ListParagraph"/>
        <w:numPr>
          <w:ilvl w:val="0"/>
          <w:numId w:val="13"/>
        </w:numPr>
        <w:spacing w:after="0" w:line="240" w:lineRule="auto"/>
        <w:jc w:val="both"/>
        <w:rPr>
          <w:b/>
          <w:bCs/>
        </w:rPr>
      </w:pPr>
      <w:r w:rsidRPr="000654FB">
        <w:rPr>
          <w:b/>
          <w:bCs/>
        </w:rPr>
        <w:t>Task Progress Measurement:</w:t>
      </w:r>
    </w:p>
    <w:p w14:paraId="0C65BFEE" w14:textId="5E45745A" w:rsidR="00D47F45" w:rsidRPr="00D47F45" w:rsidRDefault="00D47F45" w:rsidP="000654FB">
      <w:pPr>
        <w:pStyle w:val="ListParagraph"/>
        <w:numPr>
          <w:ilvl w:val="1"/>
          <w:numId w:val="13"/>
        </w:numPr>
        <w:spacing w:after="0" w:line="240" w:lineRule="auto"/>
        <w:jc w:val="both"/>
      </w:pPr>
      <w:r w:rsidRPr="00D47F45">
        <w:t>Measuring task progress involves evaluating planned versus actual work volumes, durations, and start dates.</w:t>
      </w:r>
    </w:p>
    <w:p w14:paraId="3680CA14" w14:textId="77777777" w:rsidR="00D47F45" w:rsidRPr="00D47F45" w:rsidRDefault="00D47F45" w:rsidP="000654FB">
      <w:pPr>
        <w:pStyle w:val="ListParagraph"/>
        <w:numPr>
          <w:ilvl w:val="1"/>
          <w:numId w:val="13"/>
        </w:numPr>
        <w:spacing w:after="0" w:line="240" w:lineRule="auto"/>
        <w:jc w:val="both"/>
      </w:pPr>
      <w:r w:rsidRPr="00D47F45">
        <w:t>Tracking milestones and critical path activities ensures timely completion.</w:t>
      </w:r>
    </w:p>
    <w:p w14:paraId="05D53916" w14:textId="77777777" w:rsidR="00D47F45" w:rsidRDefault="00D47F45" w:rsidP="000654FB">
      <w:pPr>
        <w:pStyle w:val="ListParagraph"/>
        <w:numPr>
          <w:ilvl w:val="1"/>
          <w:numId w:val="13"/>
        </w:numPr>
        <w:spacing w:after="0" w:line="240" w:lineRule="auto"/>
        <w:jc w:val="both"/>
      </w:pPr>
      <w:r w:rsidRPr="00D47F45">
        <w:t>Deviations from the original plan may signal risks or resource constraints that need attention.</w:t>
      </w:r>
    </w:p>
    <w:p w14:paraId="23C66BE0" w14:textId="77777777" w:rsidR="009D42E1" w:rsidRPr="00D47F45" w:rsidRDefault="009D42E1" w:rsidP="009D42E1">
      <w:pPr>
        <w:pStyle w:val="ListParagraph"/>
        <w:spacing w:after="0" w:line="240" w:lineRule="auto"/>
        <w:ind w:left="1440"/>
        <w:jc w:val="both"/>
      </w:pPr>
    </w:p>
    <w:p w14:paraId="5FFBAFF8" w14:textId="77777777" w:rsidR="00D47F45" w:rsidRPr="000654FB" w:rsidRDefault="00D47F45" w:rsidP="000654FB">
      <w:pPr>
        <w:pStyle w:val="ListParagraph"/>
        <w:numPr>
          <w:ilvl w:val="0"/>
          <w:numId w:val="13"/>
        </w:numPr>
        <w:spacing w:after="0" w:line="240" w:lineRule="auto"/>
        <w:jc w:val="both"/>
        <w:rPr>
          <w:b/>
          <w:bCs/>
        </w:rPr>
      </w:pPr>
      <w:r w:rsidRPr="000654FB">
        <w:rPr>
          <w:b/>
          <w:bCs/>
        </w:rPr>
        <w:t>Identifying Deviations:</w:t>
      </w:r>
    </w:p>
    <w:p w14:paraId="559AB906" w14:textId="77777777" w:rsidR="00D47F45" w:rsidRPr="00D47F45" w:rsidRDefault="00D47F45" w:rsidP="000654FB">
      <w:pPr>
        <w:pStyle w:val="ListParagraph"/>
        <w:numPr>
          <w:ilvl w:val="1"/>
          <w:numId w:val="13"/>
        </w:numPr>
        <w:spacing w:after="0" w:line="240" w:lineRule="auto"/>
        <w:jc w:val="both"/>
      </w:pPr>
      <w:r w:rsidRPr="00D47F45">
        <w:lastRenderedPageBreak/>
        <w:t>Project monitoring aims to identify deviations from the planned schedule, budget, and quality standards.</w:t>
      </w:r>
    </w:p>
    <w:p w14:paraId="2BB905A8" w14:textId="77777777" w:rsidR="00D47F45" w:rsidRPr="00D47F45" w:rsidRDefault="00D47F45" w:rsidP="000654FB">
      <w:pPr>
        <w:pStyle w:val="ListParagraph"/>
        <w:numPr>
          <w:ilvl w:val="1"/>
          <w:numId w:val="13"/>
        </w:numPr>
        <w:spacing w:after="0" w:line="240" w:lineRule="auto"/>
        <w:jc w:val="both"/>
      </w:pPr>
      <w:r w:rsidRPr="00D47F45">
        <w:t>Regular assessments help detect issues early, allowing for corrective actions.</w:t>
      </w:r>
    </w:p>
    <w:p w14:paraId="741AB5C6" w14:textId="77777777" w:rsidR="00D47F45" w:rsidRDefault="00D47F45" w:rsidP="000654FB">
      <w:pPr>
        <w:pStyle w:val="ListParagraph"/>
        <w:numPr>
          <w:ilvl w:val="1"/>
          <w:numId w:val="13"/>
        </w:numPr>
        <w:spacing w:after="0" w:line="240" w:lineRule="auto"/>
        <w:jc w:val="both"/>
      </w:pPr>
      <w:r w:rsidRPr="00D47F45">
        <w:t>Effective communication among team members and stakeholders is crucial during this phase.</w:t>
      </w:r>
    </w:p>
    <w:p w14:paraId="42336FFD" w14:textId="77777777" w:rsidR="009D42E1" w:rsidRPr="00D47F45" w:rsidRDefault="009D42E1" w:rsidP="009D42E1">
      <w:pPr>
        <w:pStyle w:val="ListParagraph"/>
        <w:spacing w:after="0" w:line="240" w:lineRule="auto"/>
        <w:ind w:left="1440"/>
        <w:jc w:val="both"/>
      </w:pPr>
    </w:p>
    <w:p w14:paraId="3FBC7287" w14:textId="77777777" w:rsidR="00D47F45" w:rsidRPr="000654FB" w:rsidRDefault="00D47F45" w:rsidP="000654FB">
      <w:pPr>
        <w:pStyle w:val="ListParagraph"/>
        <w:numPr>
          <w:ilvl w:val="0"/>
          <w:numId w:val="13"/>
        </w:numPr>
        <w:spacing w:after="0" w:line="240" w:lineRule="auto"/>
        <w:jc w:val="both"/>
        <w:rPr>
          <w:b/>
          <w:bCs/>
        </w:rPr>
      </w:pPr>
      <w:r w:rsidRPr="000654FB">
        <w:rPr>
          <w:b/>
          <w:bCs/>
        </w:rPr>
        <w:t>Performance Indicators:</w:t>
      </w:r>
    </w:p>
    <w:p w14:paraId="3B8279CA" w14:textId="77777777" w:rsidR="00D47F45" w:rsidRPr="00D47F45" w:rsidRDefault="00D47F45" w:rsidP="000654FB">
      <w:pPr>
        <w:pStyle w:val="ListParagraph"/>
        <w:numPr>
          <w:ilvl w:val="1"/>
          <w:numId w:val="13"/>
        </w:numPr>
        <w:spacing w:after="0" w:line="240" w:lineRule="auto"/>
        <w:jc w:val="both"/>
      </w:pPr>
      <w:r w:rsidRPr="00D47F45">
        <w:t>Key performance indicators (KPIs) provide quantitative measures of project success.</w:t>
      </w:r>
    </w:p>
    <w:p w14:paraId="1786FE92" w14:textId="3343CFB6" w:rsidR="00D47F45" w:rsidRPr="00D47F45" w:rsidRDefault="00D47F45" w:rsidP="000654FB">
      <w:pPr>
        <w:pStyle w:val="ListParagraph"/>
        <w:numPr>
          <w:ilvl w:val="1"/>
          <w:numId w:val="13"/>
        </w:numPr>
        <w:spacing w:after="0" w:line="240" w:lineRule="auto"/>
        <w:jc w:val="both"/>
      </w:pPr>
      <w:r w:rsidRPr="00D47F45">
        <w:t>KPIs include metrics related to cost performance, schedule adherence, and quality</w:t>
      </w:r>
      <w:hyperlink r:id="rId8" w:anchor="sjevt%7CDiscover.Chat.SydneyClickPageCitation%7Cadpclick%7C3%7C92b14419-2de5-4c2c-b02a-e9adae19d30c%7C%7B%22sourceAttributions%22%3A%7B%22providerDisplayName%22%3A%22Performanc...%22%2C%22pageType%22%3A%22pdf%22%2C%22pageIndex%22%3A131%2C%22relatedPageUrl%22%3A%22file%253A%252F%252F%252FC%253A%252FUsers%252Fvijen%252FOneDrive%252520-%252520Concordia%252520University%252520-%252520Canada%252FMasters%252FSem%252520-%2525205%252FSOEN%252520-%2525206841%252FBook.pdf%22%2C%22lineIndex%22%3A8%2C%22highlightText%22%3A%22Performanceindicators%20are%20used%20to%20know%20the%20performance%20of%20project%20in%20terms%20of%20cost%2C%20schedule%2C%20and%5Cr%5Cnquality%20%5B8%5D.%22%2C%22snippets%22%3A%5B%5D%7D%7D" w:tgtFrame="_self" w:history="1">
        <w:r w:rsidRPr="000654FB">
          <w:rPr>
            <w:rStyle w:val="Hyperlink"/>
            <w:vertAlign w:val="superscript"/>
          </w:rPr>
          <w:t>4</w:t>
        </w:r>
      </w:hyperlink>
      <w:r w:rsidRPr="00D47F45">
        <w:t>.</w:t>
      </w:r>
    </w:p>
    <w:p w14:paraId="30E0E5C1" w14:textId="77777777" w:rsidR="00D47F45" w:rsidRDefault="00D47F45" w:rsidP="000654FB">
      <w:pPr>
        <w:pStyle w:val="ListParagraph"/>
        <w:numPr>
          <w:ilvl w:val="1"/>
          <w:numId w:val="13"/>
        </w:numPr>
        <w:spacing w:after="0" w:line="240" w:lineRule="auto"/>
        <w:jc w:val="both"/>
      </w:pPr>
      <w:r w:rsidRPr="00D47F45">
        <w:t>Monitoring KPIs enables project managers to make informed decisions and prioritize corrective actions.</w:t>
      </w:r>
    </w:p>
    <w:p w14:paraId="4888A4F1" w14:textId="77777777" w:rsidR="009D42E1" w:rsidRPr="00D47F45" w:rsidRDefault="009D42E1" w:rsidP="009D42E1">
      <w:pPr>
        <w:pStyle w:val="ListParagraph"/>
        <w:spacing w:after="0" w:line="240" w:lineRule="auto"/>
        <w:ind w:left="1440"/>
        <w:jc w:val="both"/>
      </w:pPr>
    </w:p>
    <w:p w14:paraId="3EDAF83A" w14:textId="77777777" w:rsidR="00D47F45" w:rsidRPr="000654FB" w:rsidRDefault="00D47F45" w:rsidP="000654FB">
      <w:pPr>
        <w:pStyle w:val="ListParagraph"/>
        <w:numPr>
          <w:ilvl w:val="0"/>
          <w:numId w:val="13"/>
        </w:numPr>
        <w:spacing w:after="0" w:line="240" w:lineRule="auto"/>
        <w:jc w:val="both"/>
        <w:rPr>
          <w:b/>
          <w:bCs/>
        </w:rPr>
      </w:pPr>
      <w:r w:rsidRPr="000654FB">
        <w:rPr>
          <w:b/>
          <w:bCs/>
        </w:rPr>
        <w:t>Resource Leveling:</w:t>
      </w:r>
    </w:p>
    <w:p w14:paraId="71719E1C" w14:textId="77777777" w:rsidR="00D47F45" w:rsidRPr="00D47F45" w:rsidRDefault="00D47F45" w:rsidP="000654FB">
      <w:pPr>
        <w:pStyle w:val="ListParagraph"/>
        <w:numPr>
          <w:ilvl w:val="1"/>
          <w:numId w:val="13"/>
        </w:numPr>
        <w:spacing w:after="0" w:line="240" w:lineRule="auto"/>
        <w:jc w:val="both"/>
      </w:pPr>
      <w:r w:rsidRPr="00D47F45">
        <w:t>Resource leveling involves balancing resource allocation to prevent overloading or underutilization.</w:t>
      </w:r>
    </w:p>
    <w:p w14:paraId="2ECB9E98" w14:textId="77777777" w:rsidR="00D47F45" w:rsidRPr="00D47F45" w:rsidRDefault="00D47F45" w:rsidP="000654FB">
      <w:pPr>
        <w:pStyle w:val="ListParagraph"/>
        <w:numPr>
          <w:ilvl w:val="1"/>
          <w:numId w:val="13"/>
        </w:numPr>
        <w:spacing w:after="0" w:line="240" w:lineRule="auto"/>
        <w:jc w:val="both"/>
      </w:pPr>
      <w:r w:rsidRPr="00D47F45">
        <w:t>Adjustments may be necessary to address deviations from the planned schedule.</w:t>
      </w:r>
    </w:p>
    <w:p w14:paraId="549001F6" w14:textId="77777777" w:rsidR="00D47F45" w:rsidRDefault="00D47F45" w:rsidP="000654FB">
      <w:pPr>
        <w:pStyle w:val="ListParagraph"/>
        <w:numPr>
          <w:ilvl w:val="1"/>
          <w:numId w:val="13"/>
        </w:numPr>
        <w:spacing w:after="0" w:line="240" w:lineRule="auto"/>
        <w:jc w:val="both"/>
      </w:pPr>
      <w:r w:rsidRPr="00D47F45">
        <w:t>Effective resource management ensures efficient project execution.</w:t>
      </w:r>
    </w:p>
    <w:p w14:paraId="703A1504" w14:textId="77777777" w:rsidR="009D42E1" w:rsidRPr="00D47F45" w:rsidRDefault="009D42E1" w:rsidP="009D42E1">
      <w:pPr>
        <w:pStyle w:val="ListParagraph"/>
        <w:spacing w:after="0" w:line="240" w:lineRule="auto"/>
        <w:ind w:left="1440"/>
        <w:jc w:val="both"/>
      </w:pPr>
    </w:p>
    <w:p w14:paraId="33A824EB" w14:textId="77777777" w:rsidR="00D47F45" w:rsidRPr="000654FB" w:rsidRDefault="00D47F45" w:rsidP="000654FB">
      <w:pPr>
        <w:pStyle w:val="ListParagraph"/>
        <w:numPr>
          <w:ilvl w:val="0"/>
          <w:numId w:val="13"/>
        </w:numPr>
        <w:spacing w:after="0" w:line="240" w:lineRule="auto"/>
        <w:jc w:val="both"/>
        <w:rPr>
          <w:b/>
          <w:bCs/>
        </w:rPr>
      </w:pPr>
      <w:r w:rsidRPr="000654FB">
        <w:rPr>
          <w:b/>
          <w:bCs/>
        </w:rPr>
        <w:t>Schedule and Budget Deviations:</w:t>
      </w:r>
    </w:p>
    <w:p w14:paraId="549D0A16" w14:textId="77777777" w:rsidR="00D47F45" w:rsidRPr="00D47F45" w:rsidRDefault="00D47F45" w:rsidP="000654FB">
      <w:pPr>
        <w:pStyle w:val="ListParagraph"/>
        <w:numPr>
          <w:ilvl w:val="1"/>
          <w:numId w:val="13"/>
        </w:numPr>
        <w:spacing w:after="0" w:line="240" w:lineRule="auto"/>
        <w:jc w:val="both"/>
      </w:pPr>
      <w:r w:rsidRPr="00D47F45">
        <w:t>Regular measurements against the baseline plan reveal schedule and budget deviations.</w:t>
      </w:r>
    </w:p>
    <w:p w14:paraId="2798C91B" w14:textId="77777777" w:rsidR="00D47F45" w:rsidRPr="00D47F45" w:rsidRDefault="00D47F45" w:rsidP="000654FB">
      <w:pPr>
        <w:pStyle w:val="ListParagraph"/>
        <w:numPr>
          <w:ilvl w:val="1"/>
          <w:numId w:val="13"/>
        </w:numPr>
        <w:spacing w:after="0" w:line="240" w:lineRule="auto"/>
        <w:jc w:val="both"/>
      </w:pPr>
      <w:r w:rsidRPr="00D47F45">
        <w:t>Project managers analyze variances and assess their impact on project outcomes.</w:t>
      </w:r>
    </w:p>
    <w:p w14:paraId="2B67E5DB" w14:textId="77777777" w:rsidR="00D47F45" w:rsidRDefault="00D47F45" w:rsidP="000654FB">
      <w:pPr>
        <w:pStyle w:val="ListParagraph"/>
        <w:numPr>
          <w:ilvl w:val="1"/>
          <w:numId w:val="13"/>
        </w:numPr>
        <w:spacing w:after="0" w:line="240" w:lineRule="auto"/>
        <w:jc w:val="both"/>
      </w:pPr>
      <w:r w:rsidRPr="00D47F45">
        <w:t>Timely corrective actions, such as revising the schedule or reallocating resources, mitigate risks.</w:t>
      </w:r>
    </w:p>
    <w:p w14:paraId="1BE2A80F" w14:textId="77777777" w:rsidR="009D42E1" w:rsidRPr="00D47F45" w:rsidRDefault="009D42E1" w:rsidP="009D42E1">
      <w:pPr>
        <w:pStyle w:val="ListParagraph"/>
        <w:spacing w:after="0" w:line="240" w:lineRule="auto"/>
        <w:ind w:left="1440"/>
        <w:jc w:val="both"/>
      </w:pPr>
    </w:p>
    <w:p w14:paraId="4BE9BC41" w14:textId="77777777" w:rsidR="00D47F45" w:rsidRPr="000654FB" w:rsidRDefault="00D47F45" w:rsidP="000654FB">
      <w:pPr>
        <w:pStyle w:val="ListParagraph"/>
        <w:numPr>
          <w:ilvl w:val="0"/>
          <w:numId w:val="13"/>
        </w:numPr>
        <w:spacing w:after="0" w:line="240" w:lineRule="auto"/>
        <w:jc w:val="both"/>
        <w:rPr>
          <w:b/>
          <w:bCs/>
        </w:rPr>
      </w:pPr>
      <w:r w:rsidRPr="000654FB">
        <w:rPr>
          <w:b/>
          <w:bCs/>
        </w:rPr>
        <w:t>Corrective Actions:</w:t>
      </w:r>
    </w:p>
    <w:p w14:paraId="60E7DE35" w14:textId="77777777" w:rsidR="00D47F45" w:rsidRPr="00D47F45" w:rsidRDefault="00D47F45" w:rsidP="000654FB">
      <w:pPr>
        <w:pStyle w:val="ListParagraph"/>
        <w:numPr>
          <w:ilvl w:val="1"/>
          <w:numId w:val="13"/>
        </w:numPr>
        <w:spacing w:after="0" w:line="240" w:lineRule="auto"/>
        <w:jc w:val="both"/>
      </w:pPr>
      <w:r w:rsidRPr="00D47F45">
        <w:t>When deviations occur, project managers implement corrective actions.</w:t>
      </w:r>
    </w:p>
    <w:p w14:paraId="3A4473DE" w14:textId="77777777" w:rsidR="00D47F45" w:rsidRPr="00D47F45" w:rsidRDefault="00D47F45" w:rsidP="000654FB">
      <w:pPr>
        <w:pStyle w:val="ListParagraph"/>
        <w:numPr>
          <w:ilvl w:val="1"/>
          <w:numId w:val="13"/>
        </w:numPr>
        <w:spacing w:after="0" w:line="240" w:lineRule="auto"/>
        <w:jc w:val="both"/>
      </w:pPr>
      <w:r w:rsidRPr="00D47F45">
        <w:t>Techniques like resource reallocation, task partitioning, or parallel execution help restore alignment with the plan.</w:t>
      </w:r>
    </w:p>
    <w:p w14:paraId="6F1DD29A" w14:textId="77777777" w:rsidR="00D47F45" w:rsidRDefault="00D47F45" w:rsidP="000654FB">
      <w:pPr>
        <w:pStyle w:val="ListParagraph"/>
        <w:numPr>
          <w:ilvl w:val="1"/>
          <w:numId w:val="13"/>
        </w:numPr>
        <w:spacing w:after="0" w:line="240" w:lineRule="auto"/>
        <w:jc w:val="both"/>
      </w:pPr>
      <w:r w:rsidRPr="00D47F45">
        <w:t>Flexibility and adaptability are essential to navigate unexpected challenges.</w:t>
      </w:r>
    </w:p>
    <w:p w14:paraId="3D738625" w14:textId="77777777" w:rsidR="009D42E1" w:rsidRPr="00D47F45" w:rsidRDefault="009D42E1" w:rsidP="009D42E1">
      <w:pPr>
        <w:pStyle w:val="ListParagraph"/>
        <w:spacing w:after="0" w:line="240" w:lineRule="auto"/>
        <w:ind w:left="1440"/>
        <w:jc w:val="both"/>
      </w:pPr>
    </w:p>
    <w:p w14:paraId="66255EAC" w14:textId="77777777" w:rsidR="00D47F45" w:rsidRPr="000654FB" w:rsidRDefault="00D47F45" w:rsidP="000654FB">
      <w:pPr>
        <w:pStyle w:val="ListParagraph"/>
        <w:numPr>
          <w:ilvl w:val="0"/>
          <w:numId w:val="13"/>
        </w:numPr>
        <w:spacing w:after="0" w:line="240" w:lineRule="auto"/>
        <w:jc w:val="both"/>
        <w:rPr>
          <w:b/>
          <w:bCs/>
        </w:rPr>
      </w:pPr>
      <w:r w:rsidRPr="000654FB">
        <w:rPr>
          <w:b/>
          <w:bCs/>
        </w:rPr>
        <w:t>Quality Control:</w:t>
      </w:r>
    </w:p>
    <w:p w14:paraId="42ADC8B9" w14:textId="77777777" w:rsidR="00D47F45" w:rsidRPr="00D47F45" w:rsidRDefault="00D47F45" w:rsidP="000654FB">
      <w:pPr>
        <w:pStyle w:val="ListParagraph"/>
        <w:numPr>
          <w:ilvl w:val="1"/>
          <w:numId w:val="13"/>
        </w:numPr>
        <w:spacing w:after="0" w:line="240" w:lineRule="auto"/>
        <w:jc w:val="both"/>
      </w:pPr>
      <w:r w:rsidRPr="00D47F45">
        <w:t>Quality control ensures that work products meet predefined standards.</w:t>
      </w:r>
    </w:p>
    <w:p w14:paraId="1FFA2BB0" w14:textId="77777777" w:rsidR="00D47F45" w:rsidRPr="00D47F45" w:rsidRDefault="00D47F45" w:rsidP="000654FB">
      <w:pPr>
        <w:pStyle w:val="ListParagraph"/>
        <w:numPr>
          <w:ilvl w:val="1"/>
          <w:numId w:val="13"/>
        </w:numPr>
        <w:spacing w:after="0" w:line="240" w:lineRule="auto"/>
        <w:jc w:val="both"/>
      </w:pPr>
      <w:r w:rsidRPr="00D47F45">
        <w:t>Regular inspections, testing, and reviews verify the quality of deliverables.</w:t>
      </w:r>
    </w:p>
    <w:p w14:paraId="5B6AC78B" w14:textId="77777777" w:rsidR="00D47F45" w:rsidRPr="00D47F45" w:rsidRDefault="00D47F45" w:rsidP="000654FB">
      <w:pPr>
        <w:pStyle w:val="ListParagraph"/>
        <w:numPr>
          <w:ilvl w:val="1"/>
          <w:numId w:val="13"/>
        </w:numPr>
        <w:spacing w:after="0" w:line="240" w:lineRule="auto"/>
        <w:jc w:val="both"/>
      </w:pPr>
      <w:r w:rsidRPr="00D47F45">
        <w:t>Addressing quality issues promptly prevents rework and enhances overall project success.</w:t>
      </w:r>
    </w:p>
    <w:p w14:paraId="223B20BF" w14:textId="77777777" w:rsidR="00782218" w:rsidRDefault="00782218" w:rsidP="00782218">
      <w:pPr>
        <w:spacing w:after="0" w:line="240" w:lineRule="auto"/>
        <w:jc w:val="both"/>
      </w:pPr>
    </w:p>
    <w:p w14:paraId="5163F376" w14:textId="77777777" w:rsidR="00782218" w:rsidRDefault="00782218" w:rsidP="00782218">
      <w:pPr>
        <w:spacing w:after="0" w:line="240" w:lineRule="auto"/>
        <w:jc w:val="both"/>
      </w:pPr>
      <w:r w:rsidRPr="00427D81">
        <w:rPr>
          <w:b/>
          <w:bCs/>
        </w:rPr>
        <w:t>Collaborative Learning Strategies:</w:t>
      </w:r>
    </w:p>
    <w:p w14:paraId="73C3D414" w14:textId="77777777" w:rsidR="00C5555C" w:rsidRDefault="00C5555C" w:rsidP="006E6E1F">
      <w:pPr>
        <w:pStyle w:val="ListParagraph"/>
        <w:numPr>
          <w:ilvl w:val="0"/>
          <w:numId w:val="9"/>
        </w:numPr>
        <w:spacing w:after="0" w:line="240" w:lineRule="auto"/>
        <w:jc w:val="both"/>
      </w:pPr>
      <w:r w:rsidRPr="006E6E1F">
        <w:rPr>
          <w:b/>
          <w:bCs/>
        </w:rPr>
        <w:t>Group Dynamics:</w:t>
      </w:r>
      <w:r>
        <w:t xml:space="preserve"> It emphasizes the importance of understanding group dynamics and how they can impact the learning process. Effective collaboration requires clear communication, mutual respect, and shared goals among group members.</w:t>
      </w:r>
    </w:p>
    <w:p w14:paraId="3AABEE6A" w14:textId="77777777" w:rsidR="00C5555C" w:rsidRDefault="00C5555C" w:rsidP="006E6E1F">
      <w:pPr>
        <w:pStyle w:val="ListParagraph"/>
        <w:numPr>
          <w:ilvl w:val="0"/>
          <w:numId w:val="9"/>
        </w:numPr>
        <w:spacing w:after="0" w:line="240" w:lineRule="auto"/>
        <w:jc w:val="both"/>
      </w:pPr>
      <w:r w:rsidRPr="006E6E1F">
        <w:rPr>
          <w:b/>
          <w:bCs/>
        </w:rPr>
        <w:t>Roles and Responsibilities:</w:t>
      </w:r>
      <w:r>
        <w:t xml:space="preserve"> The strategies suggest assigning specific roles and responsibilities to each group member to ensure active participation and accountability. This helps in managing the group’s workload and enhances the overall efficiency of the learning process.</w:t>
      </w:r>
    </w:p>
    <w:p w14:paraId="70E628C1" w14:textId="77777777" w:rsidR="00C5555C" w:rsidRDefault="00C5555C" w:rsidP="006E6E1F">
      <w:pPr>
        <w:pStyle w:val="ListParagraph"/>
        <w:numPr>
          <w:ilvl w:val="0"/>
          <w:numId w:val="9"/>
        </w:numPr>
        <w:spacing w:after="0" w:line="240" w:lineRule="auto"/>
        <w:jc w:val="both"/>
      </w:pPr>
      <w:r w:rsidRPr="006E6E1F">
        <w:rPr>
          <w:b/>
          <w:bCs/>
        </w:rPr>
        <w:lastRenderedPageBreak/>
        <w:t>Interactive Activities:</w:t>
      </w:r>
      <w:r>
        <w:t xml:space="preserve"> Incorporating interactive activities such as discussions, problem-solving tasks, and peer reviews can foster a deeper understanding of the subject matter. These activities encourage students to engage with the content and with each other, leading to a more enriching learning experience.</w:t>
      </w:r>
    </w:p>
    <w:p w14:paraId="5B65CBF6" w14:textId="5CE67285" w:rsidR="00C5555C" w:rsidRDefault="00C5555C" w:rsidP="00C5555C">
      <w:pPr>
        <w:pStyle w:val="ListParagraph"/>
        <w:numPr>
          <w:ilvl w:val="0"/>
          <w:numId w:val="9"/>
        </w:numPr>
        <w:spacing w:after="0" w:line="240" w:lineRule="auto"/>
        <w:jc w:val="both"/>
      </w:pPr>
      <w:r w:rsidRPr="006E6E1F">
        <w:rPr>
          <w:b/>
          <w:bCs/>
        </w:rPr>
        <w:t>Feedback Mechanisms:</w:t>
      </w:r>
      <w:r>
        <w:t xml:space="preserve"> Establishing regular feedback mechanisms within the group helps in monitoring progress and addressing any challenges promptly. Constructive feedback contributes to continuous improvement and supports the collaborative learning environment.</w:t>
      </w:r>
    </w:p>
    <w:p w14:paraId="74C21A54" w14:textId="77777777" w:rsidR="006E6E1F" w:rsidRPr="006E6E1F" w:rsidRDefault="006E6E1F" w:rsidP="006E6E1F">
      <w:pPr>
        <w:spacing w:after="0" w:line="240" w:lineRule="auto"/>
        <w:jc w:val="both"/>
      </w:pPr>
    </w:p>
    <w:p w14:paraId="2567238B" w14:textId="77777777" w:rsidR="00782218" w:rsidRPr="005F3882" w:rsidRDefault="00782218" w:rsidP="00782218">
      <w:pPr>
        <w:spacing w:after="0" w:line="240" w:lineRule="auto"/>
        <w:jc w:val="both"/>
        <w:rPr>
          <w:b/>
          <w:bCs/>
        </w:rPr>
      </w:pPr>
      <w:r w:rsidRPr="004412E6">
        <w:rPr>
          <w:b/>
          <w:bCs/>
        </w:rPr>
        <w:t>Challenges Faced:</w:t>
      </w:r>
    </w:p>
    <w:p w14:paraId="131B8706" w14:textId="14125B05" w:rsidR="00782218" w:rsidRDefault="004118F1" w:rsidP="00782218">
      <w:pPr>
        <w:spacing w:after="0" w:line="240" w:lineRule="auto"/>
        <w:jc w:val="both"/>
      </w:pPr>
      <w:r w:rsidRPr="004118F1">
        <w:t>One common issue is scope creep, where the project's scope expands beyond its original definition, often causing confusion, increased costs, and missed deadlines. To counter this, I ensure project requirements are clearly defined from the start, stakeholders are involved in the planning process, and the implications of any potential scope changes on timelines and budgets are communicated effectively. Another critical challenge is maintaining effective communication; misunderstandings and delays can arise without clear communication channels. My strategy involves using collaborative tools, providing regular updates, and establishing a comprehensive communication plan to keep all parties informed about the project's progress and any changes. Additionally, resource constraints, such as limited time, budget, or personnel, can significantly impede project progress. I tackle this by prioritizing tasks, optimizing resource allocation, and exploring alternative solutions to efficiently meet project goals. Unrealistic deadlines are another hurdle, which can strain the team and compromise the project's quality. To address this, I negotiate realistic deadlines, break down tasks into manageable chunks, manage stakeholder expectations, and regularly assess progress against the set timelines. Lastly, ensuring stakeholder engagement throughout the project can be challenging but is crucial for success. I strive to maintain regular updates, promptly address concerns, and involve stakeholders in the decision-making process, which fosters collaboration and alignment.</w:t>
      </w:r>
    </w:p>
    <w:p w14:paraId="22198260" w14:textId="77777777" w:rsidR="004118F1" w:rsidRDefault="004118F1" w:rsidP="00782218">
      <w:pPr>
        <w:spacing w:after="0" w:line="240" w:lineRule="auto"/>
        <w:jc w:val="both"/>
      </w:pPr>
    </w:p>
    <w:p w14:paraId="2217B764" w14:textId="77777777" w:rsidR="00782218" w:rsidRPr="00A2646E" w:rsidRDefault="00782218" w:rsidP="00782218">
      <w:pPr>
        <w:spacing w:after="0" w:line="240" w:lineRule="auto"/>
        <w:jc w:val="both"/>
        <w:rPr>
          <w:b/>
          <w:bCs/>
        </w:rPr>
      </w:pPr>
      <w:r w:rsidRPr="00A2646E">
        <w:rPr>
          <w:b/>
          <w:bCs/>
        </w:rPr>
        <w:t>Adjustment to Goals</w:t>
      </w:r>
      <w:r>
        <w:rPr>
          <w:b/>
          <w:bCs/>
        </w:rPr>
        <w:t xml:space="preserve"> and Next week’s goal</w:t>
      </w:r>
      <w:r w:rsidRPr="00A2646E">
        <w:rPr>
          <w:b/>
          <w:bCs/>
        </w:rPr>
        <w:t>:</w:t>
      </w:r>
    </w:p>
    <w:p w14:paraId="64934C85" w14:textId="379FDFCB" w:rsidR="00782218" w:rsidRDefault="00D056FE" w:rsidP="00D056FE">
      <w:pPr>
        <w:spacing w:after="0" w:line="240" w:lineRule="auto"/>
        <w:jc w:val="both"/>
      </w:pPr>
      <w:r w:rsidRPr="00D056FE">
        <w:t>Next week, I plan to delve into the topic of Project Closure, focusing on the comprehensive activities and considerations vital for effectively concluding a software project. My study will emphasize the importance of ensuring that all project deliverables are meticulously completed, encompassing the final software product, user manuals, training materials, and installation guides. I aim to explore the significance of source code management, specifically the management of multiple source code versions, to ensure accurate delivery to the customer. Additionally, I will investigate the practices surrounding project data management, understanding how systematic archiving of project data can serve as a crucial resource for effort estimation and strategic planning in future projects. Another key aspect I intend to study is the process of documenting lessons learned throughout the project lifecycle. I'm particularly interested in how this documentation can serve as a valuable tool for identifying actionable insights that can improve processes, methodologies, and decision-making in subsequent projects, fostering a culture of continuous improvement and leading to more successful project outcomes.</w:t>
      </w:r>
    </w:p>
    <w:p w14:paraId="1DF3BBE5" w14:textId="77777777" w:rsidR="00BE467D" w:rsidRDefault="00BE467D" w:rsidP="00D056FE">
      <w:pPr>
        <w:spacing w:after="0" w:line="240" w:lineRule="auto"/>
        <w:jc w:val="both"/>
      </w:pPr>
    </w:p>
    <w:p w14:paraId="0ACB0B40" w14:textId="323A194E" w:rsidR="00BE467D" w:rsidRPr="0070375E" w:rsidRDefault="00BE467D" w:rsidP="00BE467D">
      <w:pPr>
        <w:spacing w:after="0" w:line="240" w:lineRule="auto"/>
        <w:jc w:val="both"/>
        <w:rPr>
          <w:b/>
          <w:bCs/>
        </w:rPr>
      </w:pPr>
      <w:r w:rsidRPr="004738B0">
        <w:rPr>
          <w:b/>
          <w:bCs/>
        </w:rPr>
        <w:t xml:space="preserve">Week </w:t>
      </w:r>
      <w:r>
        <w:rPr>
          <w:b/>
          <w:bCs/>
        </w:rPr>
        <w:t>7</w:t>
      </w:r>
      <w:r w:rsidRPr="004738B0">
        <w:rPr>
          <w:b/>
          <w:bCs/>
        </w:rPr>
        <w:t>:</w:t>
      </w:r>
      <w:r>
        <w:t xml:space="preserve"> Mar 3 - Mar 9</w:t>
      </w:r>
    </w:p>
    <w:p w14:paraId="2A7B3FD6" w14:textId="1002B040" w:rsidR="00BE467D" w:rsidRDefault="00BE467D" w:rsidP="00BE467D">
      <w:pPr>
        <w:spacing w:after="0" w:line="240" w:lineRule="auto"/>
        <w:jc w:val="both"/>
      </w:pPr>
      <w:r w:rsidRPr="004738B0">
        <w:rPr>
          <w:b/>
          <w:bCs/>
        </w:rPr>
        <w:t>Date:</w:t>
      </w:r>
      <w:r>
        <w:t xml:space="preserve"> Mar 9</w:t>
      </w:r>
    </w:p>
    <w:p w14:paraId="554CC750" w14:textId="77777777" w:rsidR="00BE467D" w:rsidRDefault="00BE467D" w:rsidP="00BE467D">
      <w:pPr>
        <w:spacing w:after="0" w:line="240" w:lineRule="auto"/>
        <w:jc w:val="both"/>
      </w:pPr>
    </w:p>
    <w:p w14:paraId="7D872858" w14:textId="77777777" w:rsidR="00BE467D" w:rsidRPr="00F410A5" w:rsidRDefault="00BE467D" w:rsidP="00BE467D">
      <w:pPr>
        <w:spacing w:after="0" w:line="240" w:lineRule="auto"/>
        <w:jc w:val="both"/>
        <w:rPr>
          <w:b/>
          <w:bCs/>
        </w:rPr>
      </w:pPr>
      <w:r w:rsidRPr="00F410A5">
        <w:rPr>
          <w:b/>
          <w:bCs/>
        </w:rPr>
        <w:t>Key Concepts Learned:</w:t>
      </w:r>
    </w:p>
    <w:p w14:paraId="28D4BBE9" w14:textId="220CE639" w:rsidR="00877551" w:rsidRDefault="00B62523" w:rsidP="00ED11B8">
      <w:pPr>
        <w:spacing w:after="0" w:line="240" w:lineRule="auto"/>
        <w:jc w:val="both"/>
        <w:rPr>
          <w:b/>
          <w:bCs/>
        </w:rPr>
      </w:pPr>
      <w:r w:rsidRPr="00B62523">
        <w:lastRenderedPageBreak/>
        <w:t>This week, I learned about the critical importance of the project closure phase, which ensures all project components, including deliverables and resources, align with the initial goals and stakeholder expectations. I also gained insights into the effective management of source code, project data, quality, budget, and schedules, understanding how comprehensive documentation and lessons learned are vital for successful project handover and future project enhancement.</w:t>
      </w:r>
    </w:p>
    <w:p w14:paraId="6CCD63A4" w14:textId="63B9CAD7" w:rsidR="00ED11B8" w:rsidRPr="000654FB" w:rsidRDefault="00ED11B8" w:rsidP="00ED11B8">
      <w:pPr>
        <w:pStyle w:val="ListParagraph"/>
        <w:numPr>
          <w:ilvl w:val="0"/>
          <w:numId w:val="10"/>
        </w:numPr>
        <w:spacing w:after="0" w:line="240" w:lineRule="auto"/>
        <w:jc w:val="both"/>
      </w:pPr>
      <w:r w:rsidRPr="00877551">
        <w:rPr>
          <w:b/>
          <w:bCs/>
        </w:rPr>
        <w:t xml:space="preserve">Project Closure: </w:t>
      </w:r>
      <w:r w:rsidRPr="00877551">
        <w:t>This phase marks the conclusion of project activities, signifying that all tasks have been completed and objectives met. It is a critical step where the project team confirms that all deliverables are finalized, approved, and ready for handover, ensuring that every aspect of the project aligns with the initial goals and client expectations.</w:t>
      </w:r>
    </w:p>
    <w:p w14:paraId="7425D8A1" w14:textId="7C1365D5" w:rsidR="00ED11B8" w:rsidRPr="000654FB" w:rsidRDefault="00ED11B8" w:rsidP="00ED11B8">
      <w:pPr>
        <w:pStyle w:val="ListParagraph"/>
        <w:numPr>
          <w:ilvl w:val="0"/>
          <w:numId w:val="10"/>
        </w:numPr>
        <w:spacing w:after="0" w:line="240" w:lineRule="auto"/>
        <w:jc w:val="both"/>
        <w:rPr>
          <w:b/>
          <w:bCs/>
        </w:rPr>
      </w:pPr>
      <w:r w:rsidRPr="00877551">
        <w:rPr>
          <w:b/>
          <w:bCs/>
        </w:rPr>
        <w:t xml:space="preserve">Source Code Management: </w:t>
      </w:r>
      <w:r w:rsidRPr="00877551">
        <w:t xml:space="preserve">Effective source code management involves organizing and maintaining different versions of the source code, ensuring that the version delivered to the customer is the correct and most </w:t>
      </w:r>
      <w:r w:rsidR="000654FB" w:rsidRPr="00877551">
        <w:t>up to date</w:t>
      </w:r>
      <w:r w:rsidRPr="00877551">
        <w:t xml:space="preserve"> one. This process is crucial for avoiding confusion and potential errors, facilitating a smooth transition of the final product to the client.</w:t>
      </w:r>
    </w:p>
    <w:p w14:paraId="440B760D" w14:textId="2201FA54" w:rsidR="00ED11B8" w:rsidRPr="000654FB" w:rsidRDefault="00ED11B8" w:rsidP="00ED11B8">
      <w:pPr>
        <w:pStyle w:val="ListParagraph"/>
        <w:numPr>
          <w:ilvl w:val="0"/>
          <w:numId w:val="10"/>
        </w:numPr>
        <w:spacing w:after="0" w:line="240" w:lineRule="auto"/>
        <w:jc w:val="both"/>
      </w:pPr>
      <w:r w:rsidRPr="00877551">
        <w:rPr>
          <w:b/>
          <w:bCs/>
        </w:rPr>
        <w:t xml:space="preserve">Project Data Management: </w:t>
      </w:r>
      <w:r w:rsidRPr="000654FB">
        <w:t>Archiving project data is essential for preserving the knowledge and insights gained during the project, which can be invaluable for future project planning and effort estimation. It helps in understanding the decisions made, the processes followed, and the quality levels achieved, serving as a reference point for similar future endeavors.</w:t>
      </w:r>
    </w:p>
    <w:p w14:paraId="0F21A567" w14:textId="64CF6DAD" w:rsidR="00ED11B8" w:rsidRPr="000654FB" w:rsidRDefault="00ED11B8" w:rsidP="00ED11B8">
      <w:pPr>
        <w:pStyle w:val="ListParagraph"/>
        <w:numPr>
          <w:ilvl w:val="0"/>
          <w:numId w:val="10"/>
        </w:numPr>
        <w:spacing w:after="0" w:line="240" w:lineRule="auto"/>
        <w:jc w:val="both"/>
        <w:rPr>
          <w:b/>
          <w:bCs/>
        </w:rPr>
      </w:pPr>
      <w:r w:rsidRPr="00877551">
        <w:rPr>
          <w:b/>
          <w:bCs/>
        </w:rPr>
        <w:t xml:space="preserve">Lessons Learned: </w:t>
      </w:r>
      <w:r w:rsidRPr="000654FB">
        <w:t>Documenting the lessons learned from a project is a key practice for identifying successes and areas for improvement, enabling teams to apply these insights to enhance the execution of future projects. This process fosters a culture of continuous improvement, contributing to the organization's knowledge base and improving overall project management practices.</w:t>
      </w:r>
    </w:p>
    <w:p w14:paraId="73C35477" w14:textId="2349BB73" w:rsidR="00ED11B8" w:rsidRPr="000654FB" w:rsidRDefault="00ED11B8" w:rsidP="00ED11B8">
      <w:pPr>
        <w:pStyle w:val="ListParagraph"/>
        <w:numPr>
          <w:ilvl w:val="0"/>
          <w:numId w:val="10"/>
        </w:numPr>
        <w:spacing w:after="0" w:line="240" w:lineRule="auto"/>
        <w:jc w:val="both"/>
        <w:rPr>
          <w:b/>
          <w:bCs/>
        </w:rPr>
      </w:pPr>
      <w:r w:rsidRPr="00877551">
        <w:rPr>
          <w:b/>
          <w:bCs/>
        </w:rPr>
        <w:t xml:space="preserve">Resource Release: </w:t>
      </w:r>
      <w:r w:rsidRPr="000654FB">
        <w:t>As a project wraps up, it's important to systematically release resources, including personnel, equipment, and materials, ensuring they are efficiently reallocated or decommissioned. Proper resource release helps in optimizing organizational resources, reducing unnecessary costs, and preparing team members for their next assignments.</w:t>
      </w:r>
    </w:p>
    <w:p w14:paraId="4D24D685" w14:textId="4AD81BA3" w:rsidR="00ED11B8" w:rsidRPr="000654FB" w:rsidRDefault="00ED11B8" w:rsidP="00ED11B8">
      <w:pPr>
        <w:pStyle w:val="ListParagraph"/>
        <w:numPr>
          <w:ilvl w:val="0"/>
          <w:numId w:val="10"/>
        </w:numPr>
        <w:spacing w:after="0" w:line="240" w:lineRule="auto"/>
        <w:jc w:val="both"/>
        <w:rPr>
          <w:b/>
          <w:bCs/>
        </w:rPr>
      </w:pPr>
      <w:r w:rsidRPr="00877551">
        <w:rPr>
          <w:b/>
          <w:bCs/>
        </w:rPr>
        <w:t xml:space="preserve">Quality Assurance: </w:t>
      </w:r>
      <w:r w:rsidRPr="000654FB">
        <w:t>Quality assurance is integral throughout the project lifecycle, with a final emphasis during project closure to ensure that all deliverables meet the established standards and requirements. Addressing any quality deviations before the project closes is crucial for delivering a product that meets stakeholder expectations and upholds the organization's reputation.</w:t>
      </w:r>
    </w:p>
    <w:p w14:paraId="438C8792" w14:textId="5A69820A" w:rsidR="00ED11B8" w:rsidRPr="000654FB" w:rsidRDefault="00ED11B8" w:rsidP="00ED11B8">
      <w:pPr>
        <w:pStyle w:val="ListParagraph"/>
        <w:numPr>
          <w:ilvl w:val="0"/>
          <w:numId w:val="10"/>
        </w:numPr>
        <w:spacing w:after="0" w:line="240" w:lineRule="auto"/>
        <w:jc w:val="both"/>
      </w:pPr>
      <w:r w:rsidRPr="00877551">
        <w:rPr>
          <w:b/>
          <w:bCs/>
        </w:rPr>
        <w:t xml:space="preserve">Budget Management: </w:t>
      </w:r>
      <w:r w:rsidRPr="000654FB">
        <w:t>Effective budget management involves closely monitoring and controlling the project's budget to prevent overruns, ensuring that the project's financial performance aligns with its objectives. This practice is vital for maintaining the project's financial health and ensuring that all expenses are justified and within the agreed-upon financial framework.</w:t>
      </w:r>
    </w:p>
    <w:p w14:paraId="217FEDDE" w14:textId="188EF63D" w:rsidR="00ED11B8" w:rsidRPr="000654FB" w:rsidRDefault="00ED11B8" w:rsidP="00ED11B8">
      <w:pPr>
        <w:pStyle w:val="ListParagraph"/>
        <w:numPr>
          <w:ilvl w:val="0"/>
          <w:numId w:val="10"/>
        </w:numPr>
        <w:spacing w:after="0" w:line="240" w:lineRule="auto"/>
        <w:jc w:val="both"/>
      </w:pPr>
      <w:r w:rsidRPr="00877551">
        <w:rPr>
          <w:b/>
          <w:bCs/>
        </w:rPr>
        <w:t xml:space="preserve">Schedule Management: </w:t>
      </w:r>
      <w:r w:rsidRPr="000654FB">
        <w:t>Maintaining a disciplined approach to schedule management is essential to ensure that the project stays on track and meets its deadlines, preventing delays in deliverables and ensuring timely project completion. Effective schedule management involves proactive planning and adjustments to address potential delays, keeping the project aligned with its planned timeline.</w:t>
      </w:r>
    </w:p>
    <w:p w14:paraId="6343502A" w14:textId="5B02C4A0" w:rsidR="00ED11B8" w:rsidRPr="000654FB" w:rsidRDefault="00ED11B8" w:rsidP="00ED11B8">
      <w:pPr>
        <w:pStyle w:val="ListParagraph"/>
        <w:numPr>
          <w:ilvl w:val="0"/>
          <w:numId w:val="10"/>
        </w:numPr>
        <w:spacing w:after="0" w:line="240" w:lineRule="auto"/>
        <w:jc w:val="both"/>
      </w:pPr>
      <w:r w:rsidRPr="00877551">
        <w:rPr>
          <w:b/>
          <w:bCs/>
        </w:rPr>
        <w:t xml:space="preserve">Stakeholder Satisfaction: </w:t>
      </w:r>
      <w:r w:rsidRPr="000654FB">
        <w:t>Ensuring stakeholder satisfaction is a critical goal of project closure, as it involves confirming that all project outcomes align with stakeholder expectations and that any concerns are addressed. Achieving stakeholder satisfaction is key to maintaining positive relationships, fostering trust, and setting the stage for successful future collaborations.</w:t>
      </w:r>
    </w:p>
    <w:p w14:paraId="18F255F9" w14:textId="2867395F" w:rsidR="00BE467D" w:rsidRPr="000654FB" w:rsidRDefault="00ED11B8" w:rsidP="00877551">
      <w:pPr>
        <w:pStyle w:val="ListParagraph"/>
        <w:numPr>
          <w:ilvl w:val="0"/>
          <w:numId w:val="10"/>
        </w:numPr>
        <w:spacing w:after="0" w:line="240" w:lineRule="auto"/>
        <w:jc w:val="both"/>
      </w:pPr>
      <w:r w:rsidRPr="00877551">
        <w:rPr>
          <w:b/>
          <w:bCs/>
        </w:rPr>
        <w:lastRenderedPageBreak/>
        <w:t xml:space="preserve">Documentation: </w:t>
      </w:r>
      <w:r w:rsidRPr="000654FB">
        <w:t>Creating comprehensive documentation, including detailed user manuals, training materials, and project reports, is crucial for the successful handover and ongoing support of the project. This documentation serves as a valuable resource for users, support teams, and future projects, ensuring that knowledge is preserved and easily accessible.</w:t>
      </w:r>
    </w:p>
    <w:p w14:paraId="1D0F3F39" w14:textId="77777777" w:rsidR="00ED11B8" w:rsidRDefault="00ED11B8" w:rsidP="00ED11B8">
      <w:pPr>
        <w:spacing w:after="0" w:line="240" w:lineRule="auto"/>
        <w:jc w:val="both"/>
      </w:pPr>
    </w:p>
    <w:p w14:paraId="23D8F5B8" w14:textId="77777777" w:rsidR="00BE467D" w:rsidRPr="00467A52" w:rsidRDefault="00BE467D" w:rsidP="00BE467D">
      <w:pPr>
        <w:spacing w:after="0" w:line="240" w:lineRule="auto"/>
        <w:jc w:val="both"/>
      </w:pPr>
      <w:r w:rsidRPr="00467A52">
        <w:rPr>
          <w:b/>
          <w:bCs/>
        </w:rPr>
        <w:t>Application in Real Projects:</w:t>
      </w:r>
    </w:p>
    <w:p w14:paraId="2218FAAD" w14:textId="77777777" w:rsidR="00CD096E" w:rsidRDefault="00CD096E" w:rsidP="00567DC1">
      <w:pPr>
        <w:spacing w:after="0" w:line="240" w:lineRule="auto"/>
        <w:jc w:val="both"/>
      </w:pPr>
      <w:r w:rsidRPr="00CD096E">
        <w:t>This week, I've learned about the significance of archiving project data to ensure its availability and usefulness for future projects, which involves maintaining data purity and establishing a systematic format for easy retrieval. I delved into the process of compiling lessons learned, understanding the need to extract, clean, and format data to transform it into actionable insights for future improvements. Additionally, I explored the importance of efficient resource release, effective source code management, and the application of quality assurance practices, all of which are crucial for maintaining high standards throughout the project lifecycle and ensuring stakeholder confidence in the project's success.</w:t>
      </w:r>
    </w:p>
    <w:p w14:paraId="6F4E7C02" w14:textId="6FB5876B" w:rsidR="00567DC1" w:rsidRPr="006C08B9" w:rsidRDefault="00567DC1" w:rsidP="006C08B9">
      <w:pPr>
        <w:pStyle w:val="ListParagraph"/>
        <w:numPr>
          <w:ilvl w:val="0"/>
          <w:numId w:val="16"/>
        </w:numPr>
        <w:spacing w:after="0" w:line="240" w:lineRule="auto"/>
        <w:jc w:val="both"/>
        <w:rPr>
          <w:b/>
          <w:bCs/>
        </w:rPr>
      </w:pPr>
      <w:r w:rsidRPr="006C08B9">
        <w:rPr>
          <w:b/>
          <w:bCs/>
        </w:rPr>
        <w:t xml:space="preserve">Project Data Archiving: </w:t>
      </w:r>
      <w:r w:rsidRPr="006C08B9">
        <w:t>It’s crucial to archive project data for future reference, ensuring data purity and uniform formatting for effective categorization and retrieval.</w:t>
      </w:r>
    </w:p>
    <w:p w14:paraId="30F84A05"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Lessons Learned: </w:t>
      </w:r>
      <w:r w:rsidRPr="006C08B9">
        <w:t>Compiling lessons learned involves extracting data from various sources, cleaning it, and formatting it to transform raw data into useful information.</w:t>
      </w:r>
    </w:p>
    <w:p w14:paraId="403C6DDE" w14:textId="77777777" w:rsidR="00567DC1" w:rsidRPr="006C08B9" w:rsidRDefault="00567DC1" w:rsidP="006C08B9">
      <w:pPr>
        <w:pStyle w:val="ListParagraph"/>
        <w:numPr>
          <w:ilvl w:val="0"/>
          <w:numId w:val="16"/>
        </w:numPr>
        <w:spacing w:after="0" w:line="240" w:lineRule="auto"/>
        <w:jc w:val="both"/>
      </w:pPr>
      <w:r w:rsidRPr="006C08B9">
        <w:rPr>
          <w:b/>
          <w:bCs/>
        </w:rPr>
        <w:t xml:space="preserve">Resource Release: </w:t>
      </w:r>
      <w:r w:rsidRPr="006C08B9">
        <w:t>Efficient use of resources, particularly software professionals, is essential to manage project costs and ensure their effective deployment.</w:t>
      </w:r>
    </w:p>
    <w:p w14:paraId="694FC57F"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Source Code Management: </w:t>
      </w:r>
      <w:r w:rsidRPr="006C08B9">
        <w:t>Identifying the correct version of source code to ship to the customer is vital, necessitating up-to-date configuration management systems.</w:t>
      </w:r>
    </w:p>
    <w:p w14:paraId="34588FE6" w14:textId="2A091D38" w:rsidR="00567DC1" w:rsidRPr="006C08B9" w:rsidRDefault="00567DC1" w:rsidP="006C08B9">
      <w:pPr>
        <w:pStyle w:val="ListParagraph"/>
        <w:numPr>
          <w:ilvl w:val="0"/>
          <w:numId w:val="16"/>
        </w:numPr>
        <w:spacing w:after="0" w:line="240" w:lineRule="auto"/>
        <w:jc w:val="both"/>
        <w:rPr>
          <w:b/>
          <w:bCs/>
        </w:rPr>
      </w:pPr>
      <w:r w:rsidRPr="006C08B9">
        <w:rPr>
          <w:b/>
          <w:bCs/>
        </w:rPr>
        <w:t xml:space="preserve">Project Closure Activities: </w:t>
      </w:r>
      <w:r w:rsidRPr="006C08B9">
        <w:t>These include archiving project data, documenting lessons learned, releasing resources, and managing source code versions.</w:t>
      </w:r>
    </w:p>
    <w:p w14:paraId="44954093" w14:textId="3AB2BFB1" w:rsidR="00567DC1" w:rsidRPr="006C08B9" w:rsidRDefault="00567DC1" w:rsidP="006C08B9">
      <w:pPr>
        <w:pStyle w:val="ListParagraph"/>
        <w:numPr>
          <w:ilvl w:val="0"/>
          <w:numId w:val="16"/>
        </w:numPr>
        <w:spacing w:after="0" w:line="240" w:lineRule="auto"/>
        <w:jc w:val="both"/>
        <w:rPr>
          <w:b/>
          <w:bCs/>
        </w:rPr>
      </w:pPr>
      <w:r w:rsidRPr="006C08B9">
        <w:rPr>
          <w:b/>
          <w:bCs/>
        </w:rPr>
        <w:t xml:space="preserve">Quality Assurance: </w:t>
      </w:r>
      <w:r w:rsidRPr="006C08B9">
        <w:t>Establishing quality control checks and entry/exit criteria for each project phase ensures high-quality work products.</w:t>
      </w:r>
    </w:p>
    <w:p w14:paraId="2CDB0EF6" w14:textId="7670B4AD" w:rsidR="00567DC1" w:rsidRPr="006C08B9" w:rsidRDefault="00567DC1" w:rsidP="006C08B9">
      <w:pPr>
        <w:pStyle w:val="ListParagraph"/>
        <w:numPr>
          <w:ilvl w:val="0"/>
          <w:numId w:val="16"/>
        </w:numPr>
        <w:spacing w:after="0" w:line="240" w:lineRule="auto"/>
        <w:jc w:val="both"/>
        <w:rPr>
          <w:b/>
          <w:bCs/>
        </w:rPr>
      </w:pPr>
      <w:r w:rsidRPr="006C08B9">
        <w:rPr>
          <w:b/>
          <w:bCs/>
        </w:rPr>
        <w:t xml:space="preserve">Concurrent Engineering: </w:t>
      </w:r>
      <w:r w:rsidRPr="006C08B9">
        <w:t>Applying concurrent engineering principles can help large teams work simultaneously to shorten project schedules.</w:t>
      </w:r>
    </w:p>
    <w:p w14:paraId="6AD9B8C0"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Process Improvement: </w:t>
      </w:r>
      <w:r w:rsidRPr="006C08B9">
        <w:t>Continuous process improvement is necessary to maintain competitiveness through cost reduction and quality enhancement.</w:t>
      </w:r>
    </w:p>
    <w:p w14:paraId="3D917F3B"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Transition to Agile: </w:t>
      </w:r>
      <w:r w:rsidRPr="006C08B9">
        <w:t>Converting traditional project models to agile involves breaking down functionality into features and adapting planning levels.</w:t>
      </w:r>
    </w:p>
    <w:p w14:paraId="2CF7AD6F" w14:textId="11CAE06A" w:rsidR="00BE467D" w:rsidRPr="006C08B9" w:rsidRDefault="00567DC1" w:rsidP="006C08B9">
      <w:pPr>
        <w:pStyle w:val="ListParagraph"/>
        <w:numPr>
          <w:ilvl w:val="0"/>
          <w:numId w:val="16"/>
        </w:numPr>
        <w:spacing w:after="0" w:line="240" w:lineRule="auto"/>
        <w:jc w:val="both"/>
      </w:pPr>
      <w:r w:rsidRPr="006C08B9">
        <w:rPr>
          <w:b/>
          <w:bCs/>
        </w:rPr>
        <w:t xml:space="preserve">Stakeholder Confidence: </w:t>
      </w:r>
      <w:r w:rsidRPr="006C08B9">
        <w:t>Clear project scope and quality expectations help maintain stakeholder confidence and ensure project success.</w:t>
      </w:r>
    </w:p>
    <w:p w14:paraId="0454A24E" w14:textId="77777777" w:rsidR="00567DC1" w:rsidRDefault="00567DC1" w:rsidP="00BE467D">
      <w:pPr>
        <w:spacing w:after="0" w:line="240" w:lineRule="auto"/>
        <w:jc w:val="both"/>
        <w:rPr>
          <w:b/>
          <w:bCs/>
        </w:rPr>
      </w:pPr>
    </w:p>
    <w:p w14:paraId="34C5408F" w14:textId="5CD046B5" w:rsidR="00BE467D" w:rsidRPr="006C08B9" w:rsidRDefault="00BE467D" w:rsidP="00BE467D">
      <w:pPr>
        <w:spacing w:after="0" w:line="240" w:lineRule="auto"/>
        <w:jc w:val="both"/>
      </w:pPr>
      <w:r w:rsidRPr="00427D81">
        <w:rPr>
          <w:b/>
          <w:bCs/>
        </w:rPr>
        <w:t>Collaborative Learning Strategies:</w:t>
      </w:r>
    </w:p>
    <w:p w14:paraId="6948C59D" w14:textId="6C4AEFEC" w:rsidR="00BE467D" w:rsidRPr="006C08B9" w:rsidRDefault="005B7557" w:rsidP="00BE467D">
      <w:pPr>
        <w:spacing w:after="0" w:line="240" w:lineRule="auto"/>
        <w:jc w:val="both"/>
      </w:pPr>
      <w:r w:rsidRPr="006C08B9">
        <w:t>I have gained valuable insights into enhancing learning through group interactions and shared knowledge. I learned the significance of understanding and managing group dynamics to create a conducive collaborative learning environment. The importance of knowledge sharing was another key takeaway, as it demonstrated how the exchange of information and experiences among group members can lead to a more enriching learning experience. I also understood the critical role of active participation, recognizing that the involvement of all group members, with their unique perspectives and skills, is essential for the learning process. Additionally, the emphasis on problem-solving shed light on the benefits of collaborative efforts in tackling complex issues, promoting diverse solutions, and fostering critical thinking. These strategies have equipped me with the knowledge to foster an engaging and interactive learning atmosphere, where the collective insights of participants can lead to a deeper understanding of the subject matter.</w:t>
      </w:r>
    </w:p>
    <w:p w14:paraId="75C9844C" w14:textId="77777777" w:rsidR="005B7557" w:rsidRPr="006E6E1F" w:rsidRDefault="005B7557" w:rsidP="00BE467D">
      <w:pPr>
        <w:spacing w:after="0" w:line="240" w:lineRule="auto"/>
        <w:jc w:val="both"/>
      </w:pPr>
    </w:p>
    <w:p w14:paraId="27D20EE0" w14:textId="77777777" w:rsidR="00BE467D" w:rsidRPr="005F3882" w:rsidRDefault="00BE467D" w:rsidP="00BE467D">
      <w:pPr>
        <w:spacing w:after="0" w:line="240" w:lineRule="auto"/>
        <w:jc w:val="both"/>
        <w:rPr>
          <w:b/>
          <w:bCs/>
        </w:rPr>
      </w:pPr>
      <w:r w:rsidRPr="004412E6">
        <w:rPr>
          <w:b/>
          <w:bCs/>
        </w:rPr>
        <w:t>Challenges Faced:</w:t>
      </w:r>
    </w:p>
    <w:p w14:paraId="23CFE970" w14:textId="30DBAB96" w:rsidR="00BE467D" w:rsidRDefault="008A0D4A" w:rsidP="00BE467D">
      <w:pPr>
        <w:spacing w:after="0" w:line="240" w:lineRule="auto"/>
        <w:jc w:val="both"/>
      </w:pPr>
      <w:r w:rsidRPr="008A0D4A">
        <w:t xml:space="preserve">I have personally faced several challenges while implementing collaborative learning strategies in group settings, as outlined in Chapter 8. Navigating group dynamics was a significant challenge, as it involved managing diverse behaviors and interactions within the group to ensure a productive learning environment. Encouraging knowledge sharing was another obstacle, as it required motivating all members to actively contribute their information and experiences, which is vital for enhancing the group's learning experience. Ensuring active participation from every member also proved to be a challenge, as it was essential for </w:t>
      </w:r>
      <w:r w:rsidR="00A87486" w:rsidRPr="008A0D4A">
        <w:t>everyone</w:t>
      </w:r>
      <w:r w:rsidRPr="008A0D4A">
        <w:t xml:space="preserve"> to contribute their unique perspectives and skills to the learning process. Additionally, leveraging the group's collective efforts in problem-solving was demanding, as it involved facilitating the group's approach to complex problems, thereby promoting critical </w:t>
      </w:r>
      <w:r w:rsidR="00A87486" w:rsidRPr="008A0D4A">
        <w:t>thinking,</w:t>
      </w:r>
      <w:r w:rsidRPr="008A0D4A">
        <w:t xml:space="preserve"> and generating diverse solutions. These challenges were integral to creating an interactive and dynamic learning atmosphere where participants could mutually benefit and attain a deeper comprehension of the subject matter.</w:t>
      </w:r>
    </w:p>
    <w:p w14:paraId="4DF54DDA" w14:textId="77777777" w:rsidR="008A0D4A" w:rsidRDefault="008A0D4A" w:rsidP="00BE467D">
      <w:pPr>
        <w:spacing w:after="0" w:line="240" w:lineRule="auto"/>
        <w:jc w:val="both"/>
      </w:pPr>
    </w:p>
    <w:p w14:paraId="7A3B3371" w14:textId="77777777" w:rsidR="00BE467D" w:rsidRPr="00A2646E" w:rsidRDefault="00BE467D" w:rsidP="00BE467D">
      <w:pPr>
        <w:spacing w:after="0" w:line="240" w:lineRule="auto"/>
        <w:jc w:val="both"/>
        <w:rPr>
          <w:b/>
          <w:bCs/>
        </w:rPr>
      </w:pPr>
      <w:r w:rsidRPr="00A2646E">
        <w:rPr>
          <w:b/>
          <w:bCs/>
        </w:rPr>
        <w:t>Adjustment to Goals</w:t>
      </w:r>
      <w:r>
        <w:rPr>
          <w:b/>
          <w:bCs/>
        </w:rPr>
        <w:t xml:space="preserve"> and Next week’s goal</w:t>
      </w:r>
      <w:r w:rsidRPr="00A2646E">
        <w:rPr>
          <w:b/>
          <w:bCs/>
        </w:rPr>
        <w:t>:</w:t>
      </w:r>
    </w:p>
    <w:p w14:paraId="4C317A60" w14:textId="4340A46C" w:rsidR="00BE467D" w:rsidRDefault="00BE467D" w:rsidP="00BE467D">
      <w:pPr>
        <w:spacing w:after="0" w:line="240" w:lineRule="auto"/>
        <w:jc w:val="both"/>
      </w:pPr>
      <w:r w:rsidRPr="00D056FE">
        <w:t xml:space="preserve">Next week, I plan to </w:t>
      </w:r>
      <w:r w:rsidR="00801F11">
        <w:t xml:space="preserve">go through all the chapters from the class and prepare for the final exams </w:t>
      </w:r>
      <w:r w:rsidR="00877551">
        <w:t>and read more about the applications and challenges of Software Project Management in Software Industry.</w:t>
      </w:r>
    </w:p>
    <w:p w14:paraId="1D4F6B10" w14:textId="77777777" w:rsidR="00BE467D" w:rsidRDefault="00BE467D" w:rsidP="00D056FE">
      <w:pPr>
        <w:spacing w:after="0" w:line="240" w:lineRule="auto"/>
        <w:jc w:val="both"/>
      </w:pPr>
    </w:p>
    <w:sectPr w:rsidR="00BE467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E9257" w14:textId="77777777" w:rsidR="00840752" w:rsidRDefault="00840752" w:rsidP="004072E5">
      <w:pPr>
        <w:spacing w:after="0" w:line="240" w:lineRule="auto"/>
      </w:pPr>
      <w:r>
        <w:separator/>
      </w:r>
    </w:p>
  </w:endnote>
  <w:endnote w:type="continuationSeparator" w:id="0">
    <w:p w14:paraId="3394BA99" w14:textId="77777777" w:rsidR="00840752" w:rsidRDefault="00840752"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3E7CA" w14:textId="77777777" w:rsidR="00840752" w:rsidRDefault="00840752" w:rsidP="004072E5">
      <w:pPr>
        <w:spacing w:after="0" w:line="240" w:lineRule="auto"/>
      </w:pPr>
      <w:r>
        <w:separator/>
      </w:r>
    </w:p>
  </w:footnote>
  <w:footnote w:type="continuationSeparator" w:id="0">
    <w:p w14:paraId="7C36C648" w14:textId="77777777" w:rsidR="00840752" w:rsidRDefault="00840752"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0FA"/>
    <w:multiLevelType w:val="hybridMultilevel"/>
    <w:tmpl w:val="15A84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342DB"/>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95EEB"/>
    <w:multiLevelType w:val="hybridMultilevel"/>
    <w:tmpl w:val="D0F25F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FA4064"/>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562A9"/>
    <w:multiLevelType w:val="hybridMultilevel"/>
    <w:tmpl w:val="65DAD68E"/>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2E0471"/>
    <w:multiLevelType w:val="multilevel"/>
    <w:tmpl w:val="60668568"/>
    <w:lvl w:ilvl="0">
      <w:start w:val="1"/>
      <w:numFmt w:val="bullet"/>
      <w:lvlText w:val=""/>
      <w:lvlJc w:val="left"/>
      <w:pPr>
        <w:tabs>
          <w:tab w:val="num" w:pos="720"/>
        </w:tabs>
        <w:ind w:left="72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0D6A84"/>
    <w:multiLevelType w:val="multilevel"/>
    <w:tmpl w:val="E03C13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9D7432"/>
    <w:multiLevelType w:val="hybridMultilevel"/>
    <w:tmpl w:val="4B80D2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BB3AD7"/>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B00373"/>
    <w:multiLevelType w:val="multilevel"/>
    <w:tmpl w:val="005C3A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EE2C8B"/>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E21B86"/>
    <w:multiLevelType w:val="multilevel"/>
    <w:tmpl w:val="60668568"/>
    <w:lvl w:ilvl="0">
      <w:start w:val="1"/>
      <w:numFmt w:val="bullet"/>
      <w:lvlText w:val=""/>
      <w:lvlJc w:val="left"/>
      <w:pPr>
        <w:tabs>
          <w:tab w:val="num" w:pos="720"/>
        </w:tabs>
        <w:ind w:left="72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DB409C"/>
    <w:multiLevelType w:val="multilevel"/>
    <w:tmpl w:val="60668568"/>
    <w:lvl w:ilvl="0">
      <w:start w:val="1"/>
      <w:numFmt w:val="bullet"/>
      <w:lvlText w:val=""/>
      <w:lvlJc w:val="left"/>
      <w:pPr>
        <w:tabs>
          <w:tab w:val="num" w:pos="1080"/>
        </w:tabs>
        <w:ind w:left="1080" w:hanging="360"/>
      </w:pPr>
      <w:rPr>
        <w:rFonts w:ascii="Symbol" w:hAnsi="Symbol" w:hint="default"/>
        <w:b w:val="0"/>
        <w:bCs w:val="0"/>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7D6D15A9"/>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07407096">
    <w:abstractNumId w:val="4"/>
  </w:num>
  <w:num w:numId="2" w16cid:durableId="1081945639">
    <w:abstractNumId w:val="14"/>
  </w:num>
  <w:num w:numId="3" w16cid:durableId="889346915">
    <w:abstractNumId w:val="11"/>
  </w:num>
  <w:num w:numId="4" w16cid:durableId="1250887971">
    <w:abstractNumId w:val="7"/>
  </w:num>
  <w:num w:numId="5" w16cid:durableId="686516240">
    <w:abstractNumId w:val="1"/>
  </w:num>
  <w:num w:numId="6" w16cid:durableId="1357538406">
    <w:abstractNumId w:val="8"/>
  </w:num>
  <w:num w:numId="7" w16cid:durableId="1928616405">
    <w:abstractNumId w:val="3"/>
  </w:num>
  <w:num w:numId="8" w16cid:durableId="1133404114">
    <w:abstractNumId w:val="12"/>
  </w:num>
  <w:num w:numId="9" w16cid:durableId="37975415">
    <w:abstractNumId w:val="9"/>
  </w:num>
  <w:num w:numId="10" w16cid:durableId="1334721142">
    <w:abstractNumId w:val="0"/>
  </w:num>
  <w:num w:numId="11" w16cid:durableId="38550746">
    <w:abstractNumId w:val="5"/>
  </w:num>
  <w:num w:numId="12" w16cid:durableId="268853891">
    <w:abstractNumId w:val="17"/>
  </w:num>
  <w:num w:numId="13" w16cid:durableId="77756409">
    <w:abstractNumId w:val="15"/>
  </w:num>
  <w:num w:numId="14" w16cid:durableId="1075470719">
    <w:abstractNumId w:val="6"/>
  </w:num>
  <w:num w:numId="15" w16cid:durableId="77989927">
    <w:abstractNumId w:val="16"/>
  </w:num>
  <w:num w:numId="16" w16cid:durableId="1963728770">
    <w:abstractNumId w:val="2"/>
  </w:num>
  <w:num w:numId="17" w16cid:durableId="2086805627">
    <w:abstractNumId w:val="10"/>
  </w:num>
  <w:num w:numId="18" w16cid:durableId="8859478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02292"/>
    <w:rsid w:val="000250D9"/>
    <w:rsid w:val="00042E74"/>
    <w:rsid w:val="00044F54"/>
    <w:rsid w:val="00047206"/>
    <w:rsid w:val="00053FE4"/>
    <w:rsid w:val="0006008B"/>
    <w:rsid w:val="000654FB"/>
    <w:rsid w:val="000758F8"/>
    <w:rsid w:val="0008424B"/>
    <w:rsid w:val="000C636D"/>
    <w:rsid w:val="001222B8"/>
    <w:rsid w:val="001A2B93"/>
    <w:rsid w:val="002A05F4"/>
    <w:rsid w:val="002A0FF9"/>
    <w:rsid w:val="002C33FC"/>
    <w:rsid w:val="003007A9"/>
    <w:rsid w:val="00334B31"/>
    <w:rsid w:val="00340281"/>
    <w:rsid w:val="0038698C"/>
    <w:rsid w:val="00396493"/>
    <w:rsid w:val="003A1D6E"/>
    <w:rsid w:val="003B1BBC"/>
    <w:rsid w:val="003B5AB8"/>
    <w:rsid w:val="003B7E36"/>
    <w:rsid w:val="004072E5"/>
    <w:rsid w:val="004118F1"/>
    <w:rsid w:val="00423135"/>
    <w:rsid w:val="00427D81"/>
    <w:rsid w:val="004412E6"/>
    <w:rsid w:val="0044388B"/>
    <w:rsid w:val="00460663"/>
    <w:rsid w:val="00460A64"/>
    <w:rsid w:val="00467A52"/>
    <w:rsid w:val="004738B0"/>
    <w:rsid w:val="004E65ED"/>
    <w:rsid w:val="004F02E7"/>
    <w:rsid w:val="00567DC1"/>
    <w:rsid w:val="005766E7"/>
    <w:rsid w:val="0058766B"/>
    <w:rsid w:val="00596BA3"/>
    <w:rsid w:val="005B7557"/>
    <w:rsid w:val="005F3882"/>
    <w:rsid w:val="00615016"/>
    <w:rsid w:val="00626E7A"/>
    <w:rsid w:val="006862B5"/>
    <w:rsid w:val="006A099C"/>
    <w:rsid w:val="006A3452"/>
    <w:rsid w:val="006C08B9"/>
    <w:rsid w:val="006E6E1F"/>
    <w:rsid w:val="006E6EBB"/>
    <w:rsid w:val="0070375E"/>
    <w:rsid w:val="007343C0"/>
    <w:rsid w:val="00763942"/>
    <w:rsid w:val="00782218"/>
    <w:rsid w:val="007C7FC0"/>
    <w:rsid w:val="00801F11"/>
    <w:rsid w:val="00821CB2"/>
    <w:rsid w:val="00835AD7"/>
    <w:rsid w:val="00840752"/>
    <w:rsid w:val="008408C8"/>
    <w:rsid w:val="00844307"/>
    <w:rsid w:val="00877551"/>
    <w:rsid w:val="008A0D4A"/>
    <w:rsid w:val="008A6F00"/>
    <w:rsid w:val="008D3868"/>
    <w:rsid w:val="008F2780"/>
    <w:rsid w:val="009519E5"/>
    <w:rsid w:val="00957F4F"/>
    <w:rsid w:val="009D42E1"/>
    <w:rsid w:val="00A02401"/>
    <w:rsid w:val="00A2646E"/>
    <w:rsid w:val="00A32DEC"/>
    <w:rsid w:val="00A34942"/>
    <w:rsid w:val="00A75679"/>
    <w:rsid w:val="00A87486"/>
    <w:rsid w:val="00AB0069"/>
    <w:rsid w:val="00AC1F47"/>
    <w:rsid w:val="00B03F78"/>
    <w:rsid w:val="00B23D40"/>
    <w:rsid w:val="00B62523"/>
    <w:rsid w:val="00BE467D"/>
    <w:rsid w:val="00C079AF"/>
    <w:rsid w:val="00C448C2"/>
    <w:rsid w:val="00C5555C"/>
    <w:rsid w:val="00C57CEC"/>
    <w:rsid w:val="00C80F0D"/>
    <w:rsid w:val="00CD096E"/>
    <w:rsid w:val="00D056FE"/>
    <w:rsid w:val="00D24B04"/>
    <w:rsid w:val="00D43A86"/>
    <w:rsid w:val="00D47F45"/>
    <w:rsid w:val="00D50508"/>
    <w:rsid w:val="00DC2649"/>
    <w:rsid w:val="00DC6B0C"/>
    <w:rsid w:val="00DD059F"/>
    <w:rsid w:val="00DE44CA"/>
    <w:rsid w:val="00E07BD4"/>
    <w:rsid w:val="00ED11B8"/>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218"/>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 w:type="character" w:styleId="UnresolvedMention">
    <w:name w:val="Unresolved Mention"/>
    <w:basedOn w:val="DefaultParagraphFont"/>
    <w:uiPriority w:val="99"/>
    <w:semiHidden/>
    <w:unhideWhenUsed/>
    <w:rsid w:val="00D47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7595">
      <w:bodyDiv w:val="1"/>
      <w:marLeft w:val="0"/>
      <w:marRight w:val="0"/>
      <w:marTop w:val="0"/>
      <w:marBottom w:val="0"/>
      <w:divBdr>
        <w:top w:val="none" w:sz="0" w:space="0" w:color="auto"/>
        <w:left w:val="none" w:sz="0" w:space="0" w:color="auto"/>
        <w:bottom w:val="none" w:sz="0" w:space="0" w:color="auto"/>
        <w:right w:val="none" w:sz="0" w:space="0" w:color="auto"/>
      </w:divBdr>
    </w:div>
    <w:div w:id="241643993">
      <w:bodyDiv w:val="1"/>
      <w:marLeft w:val="0"/>
      <w:marRight w:val="0"/>
      <w:marTop w:val="0"/>
      <w:marBottom w:val="0"/>
      <w:divBdr>
        <w:top w:val="none" w:sz="0" w:space="0" w:color="auto"/>
        <w:left w:val="none" w:sz="0" w:space="0" w:color="auto"/>
        <w:bottom w:val="none" w:sz="0" w:space="0" w:color="auto"/>
        <w:right w:val="none" w:sz="0" w:space="0" w:color="auto"/>
      </w:divBdr>
    </w:div>
    <w:div w:id="490147206">
      <w:bodyDiv w:val="1"/>
      <w:marLeft w:val="0"/>
      <w:marRight w:val="0"/>
      <w:marTop w:val="0"/>
      <w:marBottom w:val="0"/>
      <w:divBdr>
        <w:top w:val="none" w:sz="0" w:space="0" w:color="auto"/>
        <w:left w:val="none" w:sz="0" w:space="0" w:color="auto"/>
        <w:bottom w:val="none" w:sz="0" w:space="0" w:color="auto"/>
        <w:right w:val="none" w:sz="0" w:space="0" w:color="auto"/>
      </w:divBdr>
    </w:div>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888884320">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00428918">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800030412">
      <w:bodyDiv w:val="1"/>
      <w:marLeft w:val="0"/>
      <w:marRight w:val="0"/>
      <w:marTop w:val="0"/>
      <w:marBottom w:val="0"/>
      <w:divBdr>
        <w:top w:val="none" w:sz="0" w:space="0" w:color="auto"/>
        <w:left w:val="none" w:sz="0" w:space="0" w:color="auto"/>
        <w:bottom w:val="none" w:sz="0" w:space="0" w:color="auto"/>
        <w:right w:val="none" w:sz="0" w:space="0" w:color="auto"/>
      </w:divBdr>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geservices.bing.com/edgesvc/chat?udsframed=1&amp;form=SHORUN&amp;clientscopes=chat,noheader,udsedgeshop,channelbeta,ntpquery,devtoolsapi,udsinwin11,udsdlpconsent,udsmrefresh,cspgrd,&amp;shellsig=f63ab50d8a7377597bfc75dd7f02112cb91d85df&amp;setlang=en-GB&amp;darkschemeovr=1" TargetMode="Externa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8</Pages>
  <Words>8051</Words>
  <Characters>45895</Characters>
  <Application>Microsoft Office Word</Application>
  <DocSecurity>0</DocSecurity>
  <Lines>382</Lines>
  <Paragraphs>107</Paragraphs>
  <ScaleCrop>false</ScaleCrop>
  <Company>Concordia University</Company>
  <LinksUpToDate>false</LinksUpToDate>
  <CharactersWithSpaces>5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92</cp:revision>
  <dcterms:created xsi:type="dcterms:W3CDTF">2024-02-04T04:00:00Z</dcterms:created>
  <dcterms:modified xsi:type="dcterms:W3CDTF">2024-03-10T04:36:00Z</dcterms:modified>
</cp:coreProperties>
</file>